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
<Relationships xmlns="http://schemas.openxmlformats.org/package/2006/relationships">
<Relationship Id="rId1" Target="word/document.xml" Type="http://schemas.openxmlformats.org/officeDocument/2006/relationships/officeDocument"/>
<Relationship Id="rId2" Target="docProps/core.xml" Type="http://schemas.openxmlformats.org/package/2006/relationships/metadata/core-properties"/>
<Relationship Id="rId3" Target="docProps/app.xml" Type="http://schemas.openxmlformats.org/officeDocument/2006/relationships/extended-properties"/>
</Relationships>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4536"/>
      </w:tblGrid>
      <w:tr w:rsidR="00033F22" w:rsidRPr="00824486" w14:paraId="68ABB923" w14:textId="77777777" w:rsidTr="0043307E">
        <w:trPr>
          <w:cantSplit/>
          <w:trHeight w:val="340"/>
        </w:trPr>
        <w:tc>
          <w:tcPr>
            <w:tcW w:w="4536" w:type="dxa"/>
          </w:tcPr>
          <w:p w14:paraId="68ABB922" w14:textId="4F3DF8A3" w:rsidR="00033F22" w:rsidRPr="00824486" w:rsidRDefault="001C4831" w:rsidP="0043307E">
            <w:pPr>
              <w:framePr w:hSpace="180" w:wrap="around" w:vAnchor="text" w:hAnchor="page" w:x="6575" w:y="12"/>
              <w:ind w:right="24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</w:t>
            </w:r>
            <w:r w:rsidR="00033F22" w:rsidRPr="00824486">
              <w:rPr>
                <w:rFonts w:asciiTheme="majorBidi" w:hAnsiTheme="majorBidi" w:cstheme="majorBidi"/>
              </w:rPr>
              <w:t>20</w:t>
            </w:r>
            <w:r w:rsidR="00EA427C">
              <w:rPr>
                <w:rFonts w:asciiTheme="majorBidi" w:hAnsiTheme="majorBidi" w:cstheme="majorBidi"/>
              </w:rPr>
              <w:t>21</w:t>
            </w:r>
            <w:r w:rsidR="00E24D77" w:rsidRPr="00824486">
              <w:rPr>
                <w:rFonts w:asciiTheme="majorBidi" w:hAnsiTheme="majorBidi" w:cstheme="majorBidi"/>
              </w:rPr>
              <w:t>-</w:t>
            </w:r>
            <w:r w:rsidR="0043307E">
              <w:rPr>
                <w:rFonts w:asciiTheme="majorBidi" w:hAnsiTheme="majorBidi" w:cstheme="majorBidi"/>
              </w:rPr>
              <w:t>10</w:t>
            </w:r>
            <w:r w:rsidR="006A494B" w:rsidRPr="00824486">
              <w:rPr>
                <w:rFonts w:asciiTheme="majorBidi" w:hAnsiTheme="majorBidi" w:cstheme="majorBidi"/>
              </w:rPr>
              <w:t>-</w:t>
            </w:r>
            <w:r w:rsidR="008D4178" w:rsidRPr="00824486">
              <w:rPr>
                <w:rFonts w:asciiTheme="majorBidi" w:hAnsiTheme="majorBidi" w:cstheme="majorBidi"/>
              </w:rPr>
              <w:t xml:space="preserve">     </w:t>
            </w:r>
            <w:r w:rsidR="00E75D83" w:rsidRPr="00824486">
              <w:rPr>
                <w:rFonts w:asciiTheme="majorBidi" w:hAnsiTheme="majorBidi" w:cstheme="majorBidi"/>
              </w:rPr>
              <w:t xml:space="preserve"> </w:t>
            </w:r>
            <w:r w:rsidR="006A494B" w:rsidRPr="00824486">
              <w:rPr>
                <w:rFonts w:asciiTheme="majorBidi" w:hAnsiTheme="majorBidi" w:cstheme="majorBidi"/>
              </w:rPr>
              <w:t xml:space="preserve">   </w:t>
            </w:r>
            <w:r w:rsidR="00033F22" w:rsidRPr="00824486">
              <w:rPr>
                <w:rFonts w:asciiTheme="majorBidi" w:hAnsiTheme="majorBidi" w:cstheme="majorBidi"/>
              </w:rPr>
              <w:t xml:space="preserve">Nr. </w:t>
            </w:r>
          </w:p>
        </w:tc>
      </w:tr>
      <w:tr w:rsidR="00033F22" w:rsidRPr="00824486" w14:paraId="68ABB925" w14:textId="77777777" w:rsidTr="0043307E">
        <w:trPr>
          <w:cantSplit/>
          <w:trHeight w:val="340"/>
        </w:trPr>
        <w:tc>
          <w:tcPr>
            <w:tcW w:w="4536" w:type="dxa"/>
          </w:tcPr>
          <w:p w14:paraId="68ABB924" w14:textId="055A5206" w:rsidR="00033F22" w:rsidRPr="005C6E7A" w:rsidRDefault="009D2776" w:rsidP="0043307E">
            <w:pPr>
              <w:framePr w:hSpace="180" w:wrap="around" w:vAnchor="text" w:hAnchor="page" w:x="6575" w:y="12"/>
              <w:ind w:right="24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Į 2021-</w:t>
            </w:r>
            <w:r w:rsidR="0037055D">
              <w:rPr>
                <w:rFonts w:asciiTheme="majorBidi" w:hAnsiTheme="majorBidi" w:cstheme="majorBidi"/>
              </w:rPr>
              <w:t>10</w:t>
            </w:r>
            <w:r w:rsidR="00A47ED1" w:rsidRPr="00824486">
              <w:rPr>
                <w:rFonts w:asciiTheme="majorBidi" w:hAnsiTheme="majorBidi" w:cstheme="majorBidi"/>
              </w:rPr>
              <w:t>-</w:t>
            </w:r>
            <w:r w:rsidR="0037055D">
              <w:rPr>
                <w:rFonts w:asciiTheme="majorBidi" w:hAnsiTheme="majorBidi" w:cstheme="majorBidi"/>
              </w:rPr>
              <w:t>01</w:t>
            </w:r>
            <w:r w:rsidR="00FE1CF2" w:rsidRPr="005C6E7A">
              <w:rPr>
                <w:rFonts w:asciiTheme="majorBidi" w:hAnsiTheme="majorBidi" w:cstheme="majorBidi"/>
              </w:rPr>
              <w:t xml:space="preserve">   </w:t>
            </w:r>
            <w:r w:rsidR="005C6E7A" w:rsidRPr="005C6E7A">
              <w:rPr>
                <w:rFonts w:asciiTheme="majorBidi" w:hAnsiTheme="majorBidi" w:cstheme="majorBidi"/>
              </w:rPr>
              <w:t>Nr.</w:t>
            </w:r>
            <w:r w:rsidR="0051742B">
              <w:t xml:space="preserve"> </w:t>
            </w:r>
            <w:r w:rsidR="0037055D">
              <w:t xml:space="preserve"> </w:t>
            </w:r>
            <w:r w:rsidR="0037055D" w:rsidRPr="0037055D">
              <w:t>2-4099</w:t>
            </w:r>
          </w:p>
        </w:tc>
      </w:tr>
    </w:tbl>
    <w:p w14:paraId="68ABB927" w14:textId="1E8C31BE" w:rsidR="00E75D83" w:rsidRPr="00356887" w:rsidRDefault="00D97C00" w:rsidP="00E75D83">
      <w:pPr>
        <w:pStyle w:val="Adresas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etuvos</w:t>
      </w:r>
      <w:r w:rsidR="0037055D" w:rsidRPr="0037055D">
        <w:rPr>
          <w:rFonts w:asciiTheme="majorBidi" w:hAnsiTheme="majorBidi" w:cstheme="majorBidi"/>
        </w:rPr>
        <w:t xml:space="preserve"> Respublikos susisiekimo ministerija</w:t>
      </w:r>
      <w:r w:rsidR="0037055D">
        <w:rPr>
          <w:rFonts w:asciiTheme="majorBidi" w:hAnsiTheme="majorBidi" w:cstheme="majorBidi"/>
        </w:rPr>
        <w:t>i</w:t>
      </w:r>
    </w:p>
    <w:p w14:paraId="68ABB928" w14:textId="77777777" w:rsidR="00E75D83" w:rsidRPr="00824486" w:rsidRDefault="00E75D83" w:rsidP="00E75D83">
      <w:pPr>
        <w:pStyle w:val="Kopija"/>
        <w:ind w:right="279"/>
        <w:rPr>
          <w:rFonts w:asciiTheme="majorBidi" w:hAnsiTheme="majorBidi" w:cstheme="majorBidi"/>
        </w:rPr>
      </w:pPr>
      <w:r w:rsidRPr="00824486">
        <w:rPr>
          <w:rFonts w:asciiTheme="majorBidi" w:hAnsiTheme="majorBidi" w:cstheme="majorBidi"/>
        </w:rPr>
        <w:t xml:space="preserve"> </w:t>
      </w:r>
    </w:p>
    <w:p w14:paraId="61BE19E0" w14:textId="77777777" w:rsidR="00DB350E" w:rsidRPr="00824486" w:rsidRDefault="00DB350E" w:rsidP="00D07124">
      <w:pPr>
        <w:ind w:firstLine="720"/>
        <w:jc w:val="both"/>
        <w:rPr>
          <w:rFonts w:asciiTheme="majorBidi" w:hAnsiTheme="majorBidi" w:cstheme="majorBidi"/>
          <w:b/>
          <w:caps/>
        </w:rPr>
      </w:pPr>
    </w:p>
    <w:p w14:paraId="18921210" w14:textId="77777777" w:rsidR="009D58FF" w:rsidRPr="00824486" w:rsidRDefault="009D58FF" w:rsidP="009D58FF">
      <w:pPr>
        <w:jc w:val="both"/>
        <w:rPr>
          <w:rFonts w:asciiTheme="majorBidi" w:hAnsiTheme="majorBidi" w:cstheme="majorBidi"/>
          <w:b/>
          <w:caps/>
        </w:rPr>
      </w:pPr>
    </w:p>
    <w:p w14:paraId="4EB047D1" w14:textId="5CFE902D" w:rsidR="006C53BB" w:rsidRPr="00824486" w:rsidRDefault="00F45FF6" w:rsidP="00232986">
      <w:pPr>
        <w:jc w:val="both"/>
        <w:rPr>
          <w:rFonts w:asciiTheme="majorBidi" w:hAnsiTheme="majorBidi" w:cstheme="majorBidi"/>
          <w:b/>
          <w:caps/>
        </w:rPr>
      </w:pPr>
      <w:r w:rsidRPr="00F45FF6">
        <w:rPr>
          <w:rFonts w:asciiTheme="majorBidi" w:hAnsiTheme="majorBidi" w:cstheme="majorBidi"/>
          <w:b/>
          <w:caps/>
        </w:rPr>
        <w:t>Dėl</w:t>
      </w:r>
      <w:r w:rsidR="00403808">
        <w:rPr>
          <w:rFonts w:asciiTheme="majorBidi" w:hAnsiTheme="majorBidi" w:cstheme="majorBidi"/>
          <w:b/>
          <w:caps/>
        </w:rPr>
        <w:t xml:space="preserve"> </w:t>
      </w:r>
      <w:r w:rsidR="0037055D">
        <w:rPr>
          <w:rFonts w:asciiTheme="majorBidi" w:hAnsiTheme="majorBidi" w:cstheme="majorBidi"/>
          <w:b/>
          <w:caps/>
        </w:rPr>
        <w:t>vyriausybės nutarimo projekto</w:t>
      </w:r>
    </w:p>
    <w:p w14:paraId="49AED179" w14:textId="77777777" w:rsidR="00232986" w:rsidRPr="00824486" w:rsidRDefault="00232986" w:rsidP="00C92197">
      <w:pPr>
        <w:jc w:val="both"/>
        <w:rPr>
          <w:rFonts w:asciiTheme="majorBidi" w:hAnsiTheme="majorBidi" w:cstheme="majorBidi"/>
          <w:b/>
          <w:caps/>
        </w:rPr>
      </w:pPr>
    </w:p>
    <w:p w14:paraId="7A082B2E" w14:textId="5E203C56" w:rsidR="00DB205F" w:rsidRDefault="001540FC" w:rsidP="001C4831">
      <w:pPr>
        <w:suppressAutoHyphens w:val="0"/>
        <w:autoSpaceDE w:val="0"/>
        <w:autoSpaceDN w:val="0"/>
        <w:adjustRightInd w:val="0"/>
        <w:ind w:firstLine="851"/>
        <w:jc w:val="both"/>
        <w:rPr>
          <w:rFonts w:asciiTheme="majorBidi" w:hAnsiTheme="majorBidi" w:cstheme="majorBidi"/>
        </w:rPr>
      </w:pPr>
      <w:r w:rsidRPr="00824486">
        <w:rPr>
          <w:rFonts w:asciiTheme="majorBidi" w:hAnsiTheme="majorBidi" w:cstheme="majorBidi"/>
        </w:rPr>
        <w:t>Įvertinę</w:t>
      </w:r>
      <w:r w:rsidR="00F45FF6">
        <w:rPr>
          <w:rFonts w:asciiTheme="majorBidi" w:hAnsiTheme="majorBidi" w:cstheme="majorBidi"/>
        </w:rPr>
        <w:t xml:space="preserve"> Lietuvos </w:t>
      </w:r>
      <w:r w:rsidR="003F05A7">
        <w:rPr>
          <w:rFonts w:asciiTheme="majorBidi" w:hAnsiTheme="majorBidi" w:cstheme="majorBidi"/>
        </w:rPr>
        <w:t xml:space="preserve">Respublikos </w:t>
      </w:r>
      <w:r w:rsidR="0037055D">
        <w:rPr>
          <w:rFonts w:asciiTheme="majorBidi" w:hAnsiTheme="majorBidi" w:cstheme="majorBidi"/>
        </w:rPr>
        <w:t>susisiekimo ministerijos</w:t>
      </w:r>
      <w:r w:rsidR="003F05A7">
        <w:rPr>
          <w:rFonts w:asciiTheme="majorBidi" w:hAnsiTheme="majorBidi" w:cstheme="majorBidi"/>
        </w:rPr>
        <w:t xml:space="preserve"> </w:t>
      </w:r>
      <w:r w:rsidR="00D46FBA">
        <w:rPr>
          <w:rFonts w:asciiTheme="majorBidi" w:hAnsiTheme="majorBidi" w:cstheme="majorBidi"/>
        </w:rPr>
        <w:t>pateikt</w:t>
      </w:r>
      <w:r w:rsidR="0037055D">
        <w:rPr>
          <w:rFonts w:asciiTheme="majorBidi" w:hAnsiTheme="majorBidi" w:cstheme="majorBidi"/>
        </w:rPr>
        <w:t>ą</w:t>
      </w:r>
      <w:r w:rsidR="00CD1A66" w:rsidRPr="00824486">
        <w:rPr>
          <w:rFonts w:asciiTheme="majorBidi" w:hAnsiTheme="majorBidi" w:cstheme="majorBidi"/>
        </w:rPr>
        <w:t xml:space="preserve"> derint</w:t>
      </w:r>
      <w:r w:rsidR="00AA3BF1">
        <w:rPr>
          <w:rFonts w:asciiTheme="majorBidi" w:hAnsiTheme="majorBidi" w:cstheme="majorBidi"/>
        </w:rPr>
        <w:t>i</w:t>
      </w:r>
      <w:r w:rsidR="0037055D">
        <w:rPr>
          <w:rFonts w:asciiTheme="majorBidi" w:hAnsiTheme="majorBidi" w:cstheme="majorBidi"/>
        </w:rPr>
        <w:t xml:space="preserve"> </w:t>
      </w:r>
      <w:hyperlink r:id="rId8" w:history="1">
        <w:r w:rsidR="0037055D" w:rsidRPr="00E11941">
          <w:rPr>
            <w:rStyle w:val="Hipersaitas"/>
            <w:rFonts w:asciiTheme="majorBidi" w:hAnsiTheme="majorBidi" w:cstheme="majorBidi"/>
          </w:rPr>
          <w:t>Lietuvos Respublikos Vyriausybės nutarim</w:t>
        </w:r>
        <w:r w:rsidR="005B232D">
          <w:rPr>
            <w:rStyle w:val="Hipersaitas"/>
            <w:rFonts w:asciiTheme="majorBidi" w:hAnsiTheme="majorBidi" w:cstheme="majorBidi"/>
          </w:rPr>
          <w:t>o</w:t>
        </w:r>
        <w:r w:rsidR="0037055D" w:rsidRPr="00E11941">
          <w:rPr>
            <w:rStyle w:val="Hipersaitas"/>
            <w:rFonts w:asciiTheme="majorBidi" w:hAnsiTheme="majorBidi" w:cstheme="majorBidi"/>
          </w:rPr>
          <w:t xml:space="preserve"> „Dėl Lietuvos Respublikos Vyriausybės 2017 m. birželio 21 d. nutarimo Nr. 496 „Dėl Lietuvos Respublikos darbo kodekso įgyvendinimo“ pakeitimo“ projektą</w:t>
        </w:r>
      </w:hyperlink>
      <w:r w:rsidR="0071615C">
        <w:rPr>
          <w:rFonts w:asciiTheme="majorBidi" w:hAnsiTheme="majorBidi" w:cstheme="majorBidi"/>
        </w:rPr>
        <w:t xml:space="preserve"> </w:t>
      </w:r>
      <w:r w:rsidR="002D1A4B">
        <w:rPr>
          <w:rFonts w:asciiTheme="majorBidi" w:hAnsiTheme="majorBidi" w:cstheme="majorBidi"/>
        </w:rPr>
        <w:t>(toliau – Projektas)</w:t>
      </w:r>
      <w:r w:rsidR="001C4831">
        <w:rPr>
          <w:rFonts w:asciiTheme="majorBidi" w:hAnsiTheme="majorBidi" w:cstheme="majorBidi"/>
        </w:rPr>
        <w:t>,</w:t>
      </w:r>
      <w:r w:rsidR="002D1A4B">
        <w:rPr>
          <w:rFonts w:asciiTheme="majorBidi" w:hAnsiTheme="majorBidi" w:cstheme="majorBidi"/>
        </w:rPr>
        <w:t xml:space="preserve"> </w:t>
      </w:r>
      <w:r w:rsidR="003D1F99">
        <w:rPr>
          <w:rFonts w:asciiTheme="majorBidi" w:hAnsiTheme="majorBidi" w:cstheme="majorBidi"/>
        </w:rPr>
        <w:t>teikiame pastabas ir pasiūlymus</w:t>
      </w:r>
      <w:r w:rsidR="00A8241E">
        <w:rPr>
          <w:rFonts w:asciiTheme="majorBidi" w:hAnsiTheme="majorBidi" w:cstheme="majorBidi"/>
        </w:rPr>
        <w:t>.</w:t>
      </w:r>
    </w:p>
    <w:p w14:paraId="2CB7201B" w14:textId="77777777" w:rsidR="001C4831" w:rsidRPr="001C4831" w:rsidRDefault="002D1A4B" w:rsidP="001C4831">
      <w:pPr>
        <w:numPr>
          <w:ilvl w:val="0"/>
          <w:numId w:val="33"/>
        </w:numPr>
        <w:tabs>
          <w:tab w:val="clear" w:pos="720"/>
          <w:tab w:val="num" w:pos="357"/>
          <w:tab w:val="left" w:pos="1134"/>
        </w:tabs>
        <w:suppressAutoHyphens w:val="0"/>
        <w:ind w:left="0" w:firstLine="851"/>
        <w:jc w:val="both"/>
        <w:rPr>
          <w:color w:val="000000"/>
          <w:lang w:eastAsia="lt-LT"/>
        </w:rPr>
      </w:pPr>
      <w:r w:rsidRPr="002D1A4B">
        <w:rPr>
          <w:color w:val="000000"/>
          <w:bdr w:val="none" w:sz="0" w:space="0" w:color="auto" w:frame="1"/>
          <w:lang w:eastAsia="lt-LT"/>
        </w:rPr>
        <w:t xml:space="preserve">Pagal Vyriausybės įstatymo 41 straipsnio 3 dalį, Vyriausybės nutarimus, kuriais keičiami, pildomi ar pripažįstami netekusiais galios anksčiau priimti nutarimai, pasirašo Ministras Pirmininkas </w:t>
      </w:r>
      <w:r w:rsidRPr="002D1A4B">
        <w:rPr>
          <w:i/>
          <w:iCs/>
          <w:color w:val="000000"/>
          <w:bdr w:val="none" w:sz="0" w:space="0" w:color="auto" w:frame="1"/>
          <w:lang w:eastAsia="lt-LT"/>
        </w:rPr>
        <w:t>ir tos valdymo srities ministras, kuris buvo pasirašęs ankstesnį nutarimą,</w:t>
      </w:r>
      <w:r w:rsidRPr="002D1A4B">
        <w:rPr>
          <w:color w:val="000000"/>
          <w:bdr w:val="none" w:sz="0" w:space="0" w:color="auto" w:frame="1"/>
          <w:lang w:eastAsia="lt-LT"/>
        </w:rPr>
        <w:t> nepaisant to, kas pateikė Vyriausybei svarstyti naują nutarimo projektą. Atsižvelgiant į tai, Projektą turi pasirašyti socialinės apsaugos ir darbo ministras. </w:t>
      </w:r>
    </w:p>
    <w:p w14:paraId="0965E7BD" w14:textId="441D223C" w:rsidR="002D1A4B" w:rsidRPr="001C4831" w:rsidRDefault="002D1A4B" w:rsidP="001C4831">
      <w:pPr>
        <w:numPr>
          <w:ilvl w:val="0"/>
          <w:numId w:val="33"/>
        </w:numPr>
        <w:tabs>
          <w:tab w:val="clear" w:pos="720"/>
          <w:tab w:val="num" w:pos="357"/>
          <w:tab w:val="left" w:pos="1134"/>
        </w:tabs>
        <w:suppressAutoHyphens w:val="0"/>
        <w:ind w:left="0" w:firstLine="851"/>
        <w:jc w:val="both"/>
        <w:rPr>
          <w:color w:val="000000"/>
          <w:lang w:eastAsia="lt-LT"/>
        </w:rPr>
      </w:pPr>
      <w:r w:rsidRPr="001C4831">
        <w:rPr>
          <w:color w:val="000000"/>
          <w:bdr w:val="none" w:sz="0" w:space="0" w:color="auto" w:frame="1"/>
          <w:lang w:eastAsia="lt-LT"/>
        </w:rPr>
        <w:t>Teisės technikos pastabos Projekto rengėjams pateiktos tiesiogiai.</w:t>
      </w:r>
    </w:p>
    <w:p w14:paraId="5F95560D" w14:textId="77777777" w:rsidR="00C507D0" w:rsidRPr="00C507D0" w:rsidRDefault="00C507D0" w:rsidP="00C507D0">
      <w:pPr>
        <w:suppressAutoHyphens w:val="0"/>
        <w:autoSpaceDE w:val="0"/>
        <w:autoSpaceDN w:val="0"/>
        <w:adjustRightInd w:val="0"/>
        <w:spacing w:after="80"/>
        <w:ind w:firstLine="851"/>
        <w:jc w:val="both"/>
        <w:rPr>
          <w:color w:val="000000"/>
        </w:rPr>
      </w:pPr>
    </w:p>
    <w:p w14:paraId="6F578BDC" w14:textId="77777777" w:rsidR="00531E3C" w:rsidRPr="00824486" w:rsidRDefault="00531E3C" w:rsidP="00DB350E">
      <w:pPr>
        <w:jc w:val="both"/>
        <w:rPr>
          <w:rFonts w:asciiTheme="majorBidi" w:hAnsiTheme="majorBidi" w:cstheme="majorBidi"/>
        </w:rPr>
      </w:pPr>
    </w:p>
    <w:tbl>
      <w:tblPr>
        <w:tblStyle w:val="Lentelstinklelis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2"/>
        <w:gridCol w:w="4075"/>
      </w:tblGrid>
      <w:tr w:rsidR="005E399C" w14:paraId="17EA2C65" w14:textId="77777777" w:rsidTr="001F6771">
        <w:tc>
          <w:tcPr>
            <w:tcW w:w="5382" w:type="dxa"/>
          </w:tcPr>
          <w:p w14:paraId="69FB2AA1" w14:textId="6334C95E" w:rsidR="005E399C" w:rsidRPr="000B6BC4" w:rsidRDefault="005E399C" w:rsidP="001F6771">
            <w:pPr>
              <w:tabs>
                <w:tab w:val="right" w:pos="9638"/>
              </w:tabs>
            </w:pPr>
            <w:r w:rsidRPr="000B6BC4">
              <w:t>Teisingumo minis</w:t>
            </w:r>
            <w:r w:rsidR="0071615C">
              <w:t>terijos kancleris</w:t>
            </w:r>
          </w:p>
        </w:tc>
        <w:tc>
          <w:tcPr>
            <w:tcW w:w="4075" w:type="dxa"/>
          </w:tcPr>
          <w:p w14:paraId="73D39AE5" w14:textId="3DB974CD" w:rsidR="005E399C" w:rsidRDefault="001C4831" w:rsidP="007A398E">
            <w:pPr>
              <w:jc w:val="right"/>
            </w:pPr>
            <w:r>
              <w:t xml:space="preserve">  </w:t>
            </w:r>
            <w:r w:rsidR="0071615C">
              <w:t>Augustas Ručinskas</w:t>
            </w:r>
          </w:p>
        </w:tc>
      </w:tr>
    </w:tbl>
    <w:p w14:paraId="31984E15" w14:textId="77777777" w:rsidR="00D15DDA" w:rsidRDefault="00D15DDA" w:rsidP="00F611F9">
      <w:pPr>
        <w:tabs>
          <w:tab w:val="decimal" w:pos="9638"/>
        </w:tabs>
        <w:spacing w:before="120"/>
        <w:rPr>
          <w:rFonts w:asciiTheme="majorBidi" w:hAnsiTheme="majorBidi" w:cstheme="majorBidi"/>
          <w:sz w:val="20"/>
          <w:szCs w:val="20"/>
        </w:rPr>
      </w:pPr>
    </w:p>
    <w:p w14:paraId="3AF84030" w14:textId="77777777" w:rsidR="00D15DDA" w:rsidRDefault="00D15DDA" w:rsidP="00F611F9">
      <w:pPr>
        <w:tabs>
          <w:tab w:val="decimal" w:pos="9638"/>
        </w:tabs>
        <w:spacing w:before="120"/>
        <w:rPr>
          <w:rFonts w:asciiTheme="majorBidi" w:hAnsiTheme="majorBidi" w:cstheme="majorBidi"/>
          <w:sz w:val="20"/>
          <w:szCs w:val="20"/>
        </w:rPr>
      </w:pPr>
    </w:p>
    <w:p w14:paraId="216BBEC1" w14:textId="5ED53C92" w:rsidR="007A398E" w:rsidRDefault="007A398E" w:rsidP="00F611F9">
      <w:pPr>
        <w:tabs>
          <w:tab w:val="decimal" w:pos="9638"/>
        </w:tabs>
        <w:spacing w:before="120"/>
        <w:rPr>
          <w:rFonts w:asciiTheme="majorBidi" w:hAnsiTheme="majorBidi" w:cstheme="majorBidi"/>
          <w:sz w:val="20"/>
          <w:szCs w:val="20"/>
        </w:rPr>
      </w:pPr>
    </w:p>
    <w:p w14:paraId="3581A526" w14:textId="49A9832A" w:rsidR="0071615C" w:rsidRDefault="0071615C" w:rsidP="00F611F9">
      <w:pPr>
        <w:tabs>
          <w:tab w:val="decimal" w:pos="9638"/>
        </w:tabs>
        <w:spacing w:before="120"/>
        <w:rPr>
          <w:rFonts w:asciiTheme="majorBidi" w:hAnsiTheme="majorBidi" w:cstheme="majorBidi"/>
          <w:sz w:val="20"/>
          <w:szCs w:val="20"/>
        </w:rPr>
      </w:pPr>
    </w:p>
    <w:p w14:paraId="0719AC5E" w14:textId="7EF637E9" w:rsidR="0071615C" w:rsidRDefault="0071615C" w:rsidP="00F611F9">
      <w:pPr>
        <w:tabs>
          <w:tab w:val="decimal" w:pos="9638"/>
        </w:tabs>
        <w:spacing w:before="120"/>
        <w:rPr>
          <w:rFonts w:asciiTheme="majorBidi" w:hAnsiTheme="majorBidi" w:cstheme="majorBidi"/>
          <w:sz w:val="20"/>
          <w:szCs w:val="20"/>
        </w:rPr>
      </w:pPr>
    </w:p>
    <w:p w14:paraId="46CBD477" w14:textId="14A2A596" w:rsidR="0071615C" w:rsidRDefault="0071615C" w:rsidP="00F611F9">
      <w:pPr>
        <w:tabs>
          <w:tab w:val="decimal" w:pos="9638"/>
        </w:tabs>
        <w:spacing w:before="120"/>
        <w:rPr>
          <w:rFonts w:asciiTheme="majorBidi" w:hAnsiTheme="majorBidi" w:cstheme="majorBidi"/>
          <w:sz w:val="20"/>
          <w:szCs w:val="20"/>
        </w:rPr>
      </w:pPr>
    </w:p>
    <w:p w14:paraId="3EB7227D" w14:textId="12B2FBB1" w:rsidR="0071615C" w:rsidRDefault="0071615C" w:rsidP="00F611F9">
      <w:pPr>
        <w:tabs>
          <w:tab w:val="decimal" w:pos="9638"/>
        </w:tabs>
        <w:spacing w:before="120"/>
        <w:rPr>
          <w:rFonts w:asciiTheme="majorBidi" w:hAnsiTheme="majorBidi" w:cstheme="majorBidi"/>
          <w:sz w:val="20"/>
          <w:szCs w:val="20"/>
        </w:rPr>
      </w:pPr>
    </w:p>
    <w:p w14:paraId="776E6673" w14:textId="615D4FF9" w:rsidR="0071615C" w:rsidRDefault="0071615C" w:rsidP="00F611F9">
      <w:pPr>
        <w:tabs>
          <w:tab w:val="decimal" w:pos="9638"/>
        </w:tabs>
        <w:spacing w:before="120"/>
        <w:rPr>
          <w:rFonts w:asciiTheme="majorBidi" w:hAnsiTheme="majorBidi" w:cstheme="majorBidi"/>
          <w:sz w:val="20"/>
          <w:szCs w:val="20"/>
        </w:rPr>
      </w:pPr>
    </w:p>
    <w:p w14:paraId="53D1E995" w14:textId="36FAE913" w:rsidR="0071615C" w:rsidRDefault="0071615C" w:rsidP="00F611F9">
      <w:pPr>
        <w:tabs>
          <w:tab w:val="decimal" w:pos="9638"/>
        </w:tabs>
        <w:spacing w:before="120"/>
        <w:rPr>
          <w:rFonts w:asciiTheme="majorBidi" w:hAnsiTheme="majorBidi" w:cstheme="majorBidi"/>
          <w:sz w:val="20"/>
          <w:szCs w:val="20"/>
        </w:rPr>
      </w:pPr>
    </w:p>
    <w:p w14:paraId="52CC3F9D" w14:textId="00B14F58" w:rsidR="0071615C" w:rsidRDefault="0071615C" w:rsidP="00F611F9">
      <w:pPr>
        <w:tabs>
          <w:tab w:val="decimal" w:pos="9638"/>
        </w:tabs>
        <w:spacing w:before="120"/>
        <w:rPr>
          <w:rFonts w:asciiTheme="majorBidi" w:hAnsiTheme="majorBidi" w:cstheme="majorBidi"/>
          <w:sz w:val="20"/>
          <w:szCs w:val="20"/>
        </w:rPr>
      </w:pPr>
    </w:p>
    <w:p w14:paraId="2D3D8643" w14:textId="578E697E" w:rsidR="0071615C" w:rsidRDefault="0071615C" w:rsidP="00F611F9">
      <w:pPr>
        <w:tabs>
          <w:tab w:val="decimal" w:pos="9638"/>
        </w:tabs>
        <w:spacing w:before="120"/>
        <w:rPr>
          <w:rFonts w:asciiTheme="majorBidi" w:hAnsiTheme="majorBidi" w:cstheme="majorBidi"/>
          <w:sz w:val="20"/>
          <w:szCs w:val="20"/>
        </w:rPr>
      </w:pPr>
    </w:p>
    <w:p w14:paraId="0D71E3C3" w14:textId="0EC2AD06" w:rsidR="002D1A4B" w:rsidRDefault="002D1A4B" w:rsidP="00F611F9">
      <w:pPr>
        <w:tabs>
          <w:tab w:val="decimal" w:pos="9638"/>
        </w:tabs>
        <w:spacing w:before="120"/>
        <w:rPr>
          <w:rFonts w:asciiTheme="majorBidi" w:hAnsiTheme="majorBidi" w:cstheme="majorBidi"/>
          <w:sz w:val="20"/>
          <w:szCs w:val="20"/>
        </w:rPr>
      </w:pPr>
    </w:p>
    <w:p w14:paraId="5D747CC5" w14:textId="77777777" w:rsidR="001C4831" w:rsidRDefault="001C4831" w:rsidP="00F611F9">
      <w:pPr>
        <w:tabs>
          <w:tab w:val="decimal" w:pos="9638"/>
        </w:tabs>
        <w:spacing w:before="120"/>
        <w:rPr>
          <w:rFonts w:asciiTheme="majorBidi" w:hAnsiTheme="majorBidi" w:cstheme="majorBidi"/>
          <w:sz w:val="20"/>
          <w:szCs w:val="20"/>
        </w:rPr>
      </w:pPr>
    </w:p>
    <w:p w14:paraId="40E68980" w14:textId="6735CC2D" w:rsidR="0071615C" w:rsidRDefault="0071615C" w:rsidP="00F611F9">
      <w:pPr>
        <w:tabs>
          <w:tab w:val="decimal" w:pos="9638"/>
        </w:tabs>
        <w:spacing w:before="120"/>
        <w:rPr>
          <w:rFonts w:asciiTheme="majorBidi" w:hAnsiTheme="majorBidi" w:cstheme="majorBidi"/>
          <w:sz w:val="20"/>
          <w:szCs w:val="20"/>
        </w:rPr>
      </w:pPr>
    </w:p>
    <w:p w14:paraId="4CC98CA7" w14:textId="6585C2C8" w:rsidR="00CF7A42" w:rsidRPr="00BC7F85" w:rsidRDefault="002D1A4B" w:rsidP="002D1A4B">
      <w:pPr>
        <w:tabs>
          <w:tab w:val="decimal" w:pos="9638"/>
        </w:tabs>
        <w:rPr>
          <w:rFonts w:asciiTheme="majorBidi" w:hAnsiTheme="majorBidi" w:cstheme="majorBidi"/>
          <w:sz w:val="20"/>
          <w:szCs w:val="20"/>
        </w:rPr>
      </w:pPr>
      <w:r w:rsidRPr="0037055D">
        <w:rPr>
          <w:rFonts w:asciiTheme="majorBidi" w:hAnsiTheme="majorBidi" w:cstheme="majorBidi"/>
          <w:sz w:val="20"/>
          <w:szCs w:val="20"/>
        </w:rPr>
        <w:t xml:space="preserve">Eglė Betingienė, (8 5) 266 2882, el. p. </w:t>
      </w:r>
      <w:hyperlink r:id="rId9" w:history="1">
        <w:r w:rsidRPr="00766B4F">
          <w:rPr>
            <w:rStyle w:val="Hipersaitas"/>
            <w:rFonts w:asciiTheme="majorBidi" w:hAnsiTheme="majorBidi" w:cstheme="majorBidi"/>
            <w:sz w:val="20"/>
            <w:szCs w:val="20"/>
          </w:rPr>
          <w:t>egle.betingiene@tm.lt</w:t>
        </w:r>
      </w:hyperlink>
      <w:r>
        <w:rPr>
          <w:rFonts w:asciiTheme="majorBidi" w:hAnsiTheme="majorBidi" w:cstheme="majorBidi"/>
          <w:sz w:val="20"/>
          <w:szCs w:val="20"/>
        </w:rPr>
        <w:t xml:space="preserve"> </w:t>
      </w:r>
    </w:p>
    <w:p w14:paraId="68ABB94D" w14:textId="59DAC269" w:rsidR="00E75D83" w:rsidRDefault="00F611F9" w:rsidP="000761A8">
      <w:pPr>
        <w:tabs>
          <w:tab w:val="decimal" w:pos="9638"/>
        </w:tabs>
        <w:rPr>
          <w:rStyle w:val="Hipersaitas"/>
          <w:rFonts w:asciiTheme="majorBidi" w:hAnsiTheme="majorBidi" w:cstheme="majorBidi"/>
          <w:sz w:val="20"/>
          <w:szCs w:val="20"/>
        </w:rPr>
      </w:pPr>
      <w:r w:rsidRPr="00824486">
        <w:rPr>
          <w:rFonts w:asciiTheme="majorBidi" w:hAnsiTheme="majorBidi" w:cstheme="majorBidi"/>
          <w:sz w:val="20"/>
          <w:szCs w:val="20"/>
        </w:rPr>
        <w:t>Simas Grigonis</w:t>
      </w:r>
      <w:r w:rsidR="004D085C" w:rsidRPr="00824486">
        <w:rPr>
          <w:rFonts w:asciiTheme="majorBidi" w:hAnsiTheme="majorBidi" w:cstheme="majorBidi"/>
          <w:sz w:val="20"/>
          <w:szCs w:val="20"/>
        </w:rPr>
        <w:t>,</w:t>
      </w:r>
      <w:r w:rsidRPr="00824486">
        <w:rPr>
          <w:rFonts w:asciiTheme="majorBidi" w:hAnsiTheme="majorBidi" w:cstheme="majorBidi"/>
          <w:sz w:val="20"/>
          <w:szCs w:val="20"/>
        </w:rPr>
        <w:t xml:space="preserve"> (8 5) 266 2919, el. p. </w:t>
      </w:r>
      <w:hyperlink r:id="rId10" w:history="1">
        <w:r w:rsidRPr="00824486">
          <w:rPr>
            <w:rStyle w:val="Hipersaitas"/>
            <w:rFonts w:asciiTheme="majorBidi" w:hAnsiTheme="majorBidi" w:cstheme="majorBidi"/>
            <w:sz w:val="20"/>
            <w:szCs w:val="20"/>
          </w:rPr>
          <w:t>simas.grigonis@tm.lt</w:t>
        </w:r>
      </w:hyperlink>
    </w:p>
    <w:sectPr w:rsidR="00E75D83" w:rsidSect="00DB350E">
      <w:headerReference w:type="default" r:id="rId11"/>
      <w:headerReference w:type="first" r:id="rId12"/>
      <w:footerReference w:type="first" r:id="rId13"/>
      <w:footnotePr>
        <w:pos w:val="beneathText"/>
      </w:footnotePr>
      <w:pgSz w:w="11905" w:h="16837"/>
      <w:pgMar w:top="1134" w:right="737" w:bottom="426" w:left="1701" w:header="1123" w:footer="567" w:gutter="0"/>
      <w:cols w:space="1296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F68AF6" w14:textId="77777777" w:rsidR="00A54679" w:rsidRDefault="00A54679">
      <w:r>
        <w:separator/>
      </w:r>
    </w:p>
  </w:endnote>
  <w:endnote w:type="continuationSeparator" w:id="0">
    <w:p w14:paraId="4BAEFB5C" w14:textId="77777777" w:rsidR="00A54679" w:rsidRDefault="00A546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ABB95D" w14:textId="77777777" w:rsidR="001F4940" w:rsidRDefault="001F4940" w:rsidP="007B3C8C">
    <w:pPr>
      <w:pStyle w:val="Porat"/>
      <w:jc w:val="center"/>
    </w:pPr>
  </w:p>
  <w:p w14:paraId="68ABB95E" w14:textId="77777777" w:rsidR="001F4940" w:rsidRDefault="007B3C8C" w:rsidP="007B3C8C">
    <w:pPr>
      <w:pStyle w:val="Porat"/>
      <w:tabs>
        <w:tab w:val="clear" w:pos="8306"/>
        <w:tab w:val="left" w:pos="8080"/>
        <w:tab w:val="right" w:pos="9356"/>
      </w:tabs>
      <w:jc w:val="left"/>
    </w:pPr>
    <w:r>
      <w:t xml:space="preserve">    </w:t>
    </w:r>
    <w:r w:rsidR="000B0D10">
      <w:tab/>
    </w:r>
  </w:p>
  <w:p w14:paraId="68ABB95F" w14:textId="77777777" w:rsidR="0006186E" w:rsidRDefault="00247655" w:rsidP="00392BAA">
    <w:pPr>
      <w:pStyle w:val="Porat"/>
    </w:pPr>
    <w:r>
      <w:t xml:space="preserve">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BA268D" w14:textId="77777777" w:rsidR="00A54679" w:rsidRDefault="00A54679">
      <w:r>
        <w:separator/>
      </w:r>
    </w:p>
  </w:footnote>
  <w:footnote w:type="continuationSeparator" w:id="0">
    <w:p w14:paraId="08DF10FA" w14:textId="77777777" w:rsidR="00A54679" w:rsidRDefault="00A546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ABB952" w14:textId="77777777" w:rsidR="0006186E" w:rsidRDefault="0006186E" w:rsidP="00EE5859">
    <w:pPr>
      <w:pStyle w:val="Antrat10"/>
      <w:jc w:val="lef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ABB953" w14:textId="77777777" w:rsidR="006A0169" w:rsidRPr="00095F50" w:rsidRDefault="00095F50" w:rsidP="006A0169">
    <w:pPr>
      <w:tabs>
        <w:tab w:val="right" w:pos="8306"/>
      </w:tabs>
      <w:suppressAutoHyphens w:val="0"/>
      <w:jc w:val="center"/>
      <w:rPr>
        <w:sz w:val="28"/>
        <w:szCs w:val="28"/>
        <w:lang w:eastAsia="en-US"/>
      </w:rPr>
    </w:pPr>
    <w:r w:rsidRPr="00095F50">
      <w:rPr>
        <w:noProof/>
        <w:sz w:val="28"/>
        <w:szCs w:val="28"/>
        <w:lang w:eastAsia="lt-LT"/>
      </w:rPr>
      <w:drawing>
        <wp:inline distT="0" distB="0" distL="0" distR="0" wp14:anchorId="68ABB960" wp14:editId="68ABB961">
          <wp:extent cx="563880" cy="556260"/>
          <wp:effectExtent l="0" t="0" r="7620" b="0"/>
          <wp:docPr id="7" name="Paveikslėlis 11" descr="image00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aveikslėlis 1" descr="image00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3880" cy="556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8ABB954" w14:textId="77777777" w:rsidR="006A0169" w:rsidRPr="006A0169" w:rsidRDefault="006A0169" w:rsidP="006A0169">
    <w:pPr>
      <w:tabs>
        <w:tab w:val="right" w:pos="8306"/>
      </w:tabs>
      <w:suppressAutoHyphens w:val="0"/>
      <w:jc w:val="center"/>
      <w:rPr>
        <w:sz w:val="16"/>
        <w:lang w:eastAsia="en-US"/>
      </w:rPr>
    </w:pPr>
  </w:p>
  <w:p w14:paraId="68ABB955" w14:textId="77777777" w:rsidR="006A0169" w:rsidRDefault="006A0169" w:rsidP="006A0169">
    <w:pPr>
      <w:suppressAutoHyphens w:val="0"/>
      <w:jc w:val="center"/>
      <w:rPr>
        <w:b/>
        <w:bCs/>
        <w:sz w:val="26"/>
        <w:lang w:eastAsia="en-US"/>
      </w:rPr>
    </w:pPr>
    <w:r w:rsidRPr="006A0169">
      <w:rPr>
        <w:b/>
        <w:bCs/>
        <w:sz w:val="26"/>
        <w:lang w:eastAsia="en-US"/>
      </w:rPr>
      <w:t>LIETUVOS RE</w:t>
    </w:r>
    <w:r w:rsidR="00F750D0">
      <w:rPr>
        <w:b/>
        <w:bCs/>
        <w:sz w:val="26"/>
        <w:lang w:eastAsia="en-US"/>
      </w:rPr>
      <w:t>SPUBLIKOS TEISINGUMO MINISTERIJ</w:t>
    </w:r>
    <w:r w:rsidR="005C09B3">
      <w:rPr>
        <w:b/>
        <w:bCs/>
        <w:sz w:val="26"/>
        <w:lang w:eastAsia="en-US"/>
      </w:rPr>
      <w:t>A</w:t>
    </w:r>
  </w:p>
  <w:p w14:paraId="68ABB956" w14:textId="77777777" w:rsidR="006A0169" w:rsidRPr="006A0169" w:rsidRDefault="006A0169" w:rsidP="006A0169">
    <w:pPr>
      <w:suppressAutoHyphens w:val="0"/>
      <w:jc w:val="center"/>
      <w:rPr>
        <w:b/>
        <w:bCs/>
        <w:sz w:val="26"/>
        <w:lang w:eastAsia="en-US"/>
      </w:rPr>
    </w:pPr>
  </w:p>
  <w:p w14:paraId="6EB9BCB4" w14:textId="77777777" w:rsidR="00BC2E58" w:rsidRDefault="00BC2E58" w:rsidP="00BC2E58">
    <w:pPr>
      <w:pBdr>
        <w:bottom w:val="single" w:sz="4" w:space="1" w:color="auto"/>
      </w:pBdr>
      <w:suppressAutoHyphens w:val="0"/>
      <w:jc w:val="center"/>
      <w:rPr>
        <w:sz w:val="20"/>
        <w:lang w:eastAsia="en-US"/>
      </w:rPr>
    </w:pPr>
    <w:r>
      <w:rPr>
        <w:sz w:val="20"/>
        <w:lang w:eastAsia="en-US"/>
      </w:rPr>
      <w:t xml:space="preserve">Biudžetinė įstaiga, Gedimino pr. 30, LT-01104 Vilnius, </w:t>
    </w:r>
  </w:p>
  <w:p w14:paraId="66893BB3" w14:textId="77777777" w:rsidR="00BC2E58" w:rsidRDefault="00BC2E58" w:rsidP="00BC2E58">
    <w:pPr>
      <w:pBdr>
        <w:bottom w:val="single" w:sz="4" w:space="1" w:color="auto"/>
      </w:pBdr>
      <w:suppressAutoHyphens w:val="0"/>
      <w:jc w:val="center"/>
      <w:rPr>
        <w:sz w:val="20"/>
        <w:lang w:eastAsia="en-US"/>
      </w:rPr>
    </w:pPr>
    <w:r>
      <w:rPr>
        <w:sz w:val="20"/>
        <w:lang w:eastAsia="en-US"/>
      </w:rPr>
      <w:t xml:space="preserve">tel. (8 5) 266 2984, faks. (8 5) 262 5940, el. p. </w:t>
    </w:r>
    <w:hyperlink r:id="rId2" w:history="1">
      <w:r w:rsidRPr="000F6070">
        <w:rPr>
          <w:rStyle w:val="Hipersaitas"/>
          <w:sz w:val="20"/>
          <w:lang w:eastAsia="en-US"/>
        </w:rPr>
        <w:t>rastine@tm.lt</w:t>
      </w:r>
    </w:hyperlink>
    <w:r>
      <w:rPr>
        <w:sz w:val="20"/>
        <w:lang w:eastAsia="en-US"/>
      </w:rPr>
      <w:t xml:space="preserve">, </w:t>
    </w:r>
    <w:r w:rsidRPr="00293077">
      <w:rPr>
        <w:sz w:val="20"/>
        <w:lang w:eastAsia="en-US"/>
      </w:rPr>
      <w:t>https://tm.lrv.lt</w:t>
    </w:r>
    <w:r>
      <w:rPr>
        <w:sz w:val="20"/>
        <w:lang w:eastAsia="en-US"/>
      </w:rPr>
      <w:t>.</w:t>
    </w:r>
  </w:p>
  <w:p w14:paraId="39C43B0A" w14:textId="77777777" w:rsidR="00BC2E58" w:rsidRDefault="00BC2E58" w:rsidP="00BC2E58">
    <w:pPr>
      <w:pBdr>
        <w:bottom w:val="single" w:sz="4" w:space="1" w:color="auto"/>
      </w:pBdr>
      <w:suppressAutoHyphens w:val="0"/>
      <w:jc w:val="center"/>
      <w:rPr>
        <w:sz w:val="20"/>
        <w:lang w:eastAsia="en-US"/>
      </w:rPr>
    </w:pPr>
    <w:r>
      <w:rPr>
        <w:sz w:val="20"/>
        <w:lang w:eastAsia="en-US"/>
      </w:rPr>
      <w:t>Duomenys kaupiami ir saugomi Juridinių asmenų registre, kodas 188604955</w:t>
    </w:r>
  </w:p>
  <w:p w14:paraId="68ABB95B" w14:textId="77777777" w:rsidR="006A0169" w:rsidRPr="006A0169" w:rsidRDefault="006A0169" w:rsidP="006A0169">
    <w:pPr>
      <w:tabs>
        <w:tab w:val="right" w:pos="8306"/>
      </w:tabs>
      <w:suppressAutoHyphens w:val="0"/>
      <w:jc w:val="center"/>
      <w:rPr>
        <w:sz w:val="20"/>
        <w:lang w:eastAsia="en-US"/>
      </w:rPr>
    </w:pPr>
  </w:p>
  <w:p w14:paraId="68ABB95C" w14:textId="77777777" w:rsidR="0006186E" w:rsidRPr="006A0169" w:rsidRDefault="0006186E" w:rsidP="006A0169">
    <w:pPr>
      <w:pStyle w:val="Antrats"/>
      <w:rPr>
        <w:szCs w:val="1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Antrat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8067BC0"/>
    <w:multiLevelType w:val="hybridMultilevel"/>
    <w:tmpl w:val="FCD076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541B0"/>
    <w:multiLevelType w:val="hybridMultilevel"/>
    <w:tmpl w:val="92707284"/>
    <w:lvl w:ilvl="0" w:tplc="EE70D0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B433684"/>
    <w:multiLevelType w:val="hybridMultilevel"/>
    <w:tmpl w:val="3D6A81BE"/>
    <w:lvl w:ilvl="0" w:tplc="D22C5772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31" w:hanging="360"/>
      </w:pPr>
    </w:lvl>
    <w:lvl w:ilvl="2" w:tplc="0809001B" w:tentative="1">
      <w:start w:val="1"/>
      <w:numFmt w:val="lowerRoman"/>
      <w:lvlText w:val="%3."/>
      <w:lvlJc w:val="right"/>
      <w:pPr>
        <w:ind w:left="2651" w:hanging="180"/>
      </w:pPr>
    </w:lvl>
    <w:lvl w:ilvl="3" w:tplc="0809000F" w:tentative="1">
      <w:start w:val="1"/>
      <w:numFmt w:val="decimal"/>
      <w:lvlText w:val="%4."/>
      <w:lvlJc w:val="left"/>
      <w:pPr>
        <w:ind w:left="3371" w:hanging="360"/>
      </w:pPr>
    </w:lvl>
    <w:lvl w:ilvl="4" w:tplc="08090019" w:tentative="1">
      <w:start w:val="1"/>
      <w:numFmt w:val="lowerLetter"/>
      <w:lvlText w:val="%5."/>
      <w:lvlJc w:val="left"/>
      <w:pPr>
        <w:ind w:left="4091" w:hanging="360"/>
      </w:pPr>
    </w:lvl>
    <w:lvl w:ilvl="5" w:tplc="0809001B" w:tentative="1">
      <w:start w:val="1"/>
      <w:numFmt w:val="lowerRoman"/>
      <w:lvlText w:val="%6."/>
      <w:lvlJc w:val="right"/>
      <w:pPr>
        <w:ind w:left="4811" w:hanging="180"/>
      </w:pPr>
    </w:lvl>
    <w:lvl w:ilvl="6" w:tplc="0809000F" w:tentative="1">
      <w:start w:val="1"/>
      <w:numFmt w:val="decimal"/>
      <w:lvlText w:val="%7."/>
      <w:lvlJc w:val="left"/>
      <w:pPr>
        <w:ind w:left="5531" w:hanging="360"/>
      </w:pPr>
    </w:lvl>
    <w:lvl w:ilvl="7" w:tplc="08090019" w:tentative="1">
      <w:start w:val="1"/>
      <w:numFmt w:val="lowerLetter"/>
      <w:lvlText w:val="%8."/>
      <w:lvlJc w:val="left"/>
      <w:pPr>
        <w:ind w:left="6251" w:hanging="360"/>
      </w:pPr>
    </w:lvl>
    <w:lvl w:ilvl="8" w:tplc="08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" w15:restartNumberingAfterBreak="0">
    <w:nsid w:val="13BD6F49"/>
    <w:multiLevelType w:val="multilevel"/>
    <w:tmpl w:val="DC124A8C"/>
    <w:lvl w:ilvl="0">
      <w:start w:val="1"/>
      <w:numFmt w:val="decimal"/>
      <w:lvlText w:val="%1."/>
      <w:lvlJc w:val="left"/>
      <w:pPr>
        <w:tabs>
          <w:tab w:val="num" w:pos="1967"/>
        </w:tabs>
        <w:ind w:left="1967" w:hanging="360"/>
      </w:pPr>
    </w:lvl>
    <w:lvl w:ilvl="1">
      <w:start w:val="1"/>
      <w:numFmt w:val="lowerLetter"/>
      <w:lvlText w:val="%2."/>
      <w:lvlJc w:val="left"/>
      <w:pPr>
        <w:tabs>
          <w:tab w:val="num" w:pos="2687"/>
        </w:tabs>
        <w:ind w:left="2687" w:hanging="360"/>
      </w:pPr>
    </w:lvl>
    <w:lvl w:ilvl="2">
      <w:start w:val="1"/>
      <w:numFmt w:val="lowerRoman"/>
      <w:lvlText w:val="%3."/>
      <w:lvlJc w:val="right"/>
      <w:pPr>
        <w:tabs>
          <w:tab w:val="num" w:pos="3407"/>
        </w:tabs>
        <w:ind w:left="3407" w:hanging="180"/>
      </w:pPr>
    </w:lvl>
    <w:lvl w:ilvl="3">
      <w:start w:val="1"/>
      <w:numFmt w:val="decimal"/>
      <w:lvlText w:val="%4."/>
      <w:lvlJc w:val="left"/>
      <w:pPr>
        <w:tabs>
          <w:tab w:val="num" w:pos="4127"/>
        </w:tabs>
        <w:ind w:left="4127" w:hanging="360"/>
      </w:pPr>
    </w:lvl>
    <w:lvl w:ilvl="4">
      <w:start w:val="1"/>
      <w:numFmt w:val="lowerLetter"/>
      <w:lvlText w:val="%5."/>
      <w:lvlJc w:val="left"/>
      <w:pPr>
        <w:tabs>
          <w:tab w:val="num" w:pos="4847"/>
        </w:tabs>
        <w:ind w:left="4847" w:hanging="360"/>
      </w:pPr>
    </w:lvl>
    <w:lvl w:ilvl="5">
      <w:start w:val="1"/>
      <w:numFmt w:val="lowerRoman"/>
      <w:lvlText w:val="%6."/>
      <w:lvlJc w:val="right"/>
      <w:pPr>
        <w:tabs>
          <w:tab w:val="num" w:pos="5567"/>
        </w:tabs>
        <w:ind w:left="5567" w:hanging="180"/>
      </w:pPr>
    </w:lvl>
    <w:lvl w:ilvl="6">
      <w:start w:val="1"/>
      <w:numFmt w:val="decimal"/>
      <w:lvlText w:val="%7."/>
      <w:lvlJc w:val="left"/>
      <w:pPr>
        <w:tabs>
          <w:tab w:val="num" w:pos="6287"/>
        </w:tabs>
        <w:ind w:left="6287" w:hanging="360"/>
      </w:pPr>
    </w:lvl>
    <w:lvl w:ilvl="7">
      <w:start w:val="1"/>
      <w:numFmt w:val="lowerLetter"/>
      <w:lvlText w:val="%8."/>
      <w:lvlJc w:val="left"/>
      <w:pPr>
        <w:tabs>
          <w:tab w:val="num" w:pos="7007"/>
        </w:tabs>
        <w:ind w:left="7007" w:hanging="360"/>
      </w:pPr>
    </w:lvl>
    <w:lvl w:ilvl="8">
      <w:start w:val="1"/>
      <w:numFmt w:val="lowerRoman"/>
      <w:lvlText w:val="%9."/>
      <w:lvlJc w:val="right"/>
      <w:pPr>
        <w:tabs>
          <w:tab w:val="num" w:pos="7727"/>
        </w:tabs>
        <w:ind w:left="7727" w:hanging="180"/>
      </w:pPr>
    </w:lvl>
  </w:abstractNum>
  <w:abstractNum w:abstractNumId="5" w15:restartNumberingAfterBreak="0">
    <w:nsid w:val="18053BE7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ACB0254"/>
    <w:multiLevelType w:val="hybridMultilevel"/>
    <w:tmpl w:val="29365B84"/>
    <w:lvl w:ilvl="0" w:tplc="16EE155E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D8A6E0A"/>
    <w:multiLevelType w:val="multilevel"/>
    <w:tmpl w:val="61600798"/>
    <w:lvl w:ilvl="0">
      <w:start w:val="1"/>
      <w:numFmt w:val="decimal"/>
      <w:suff w:val="space"/>
      <w:lvlText w:val="%1. "/>
      <w:lvlJc w:val="left"/>
      <w:pPr>
        <w:ind w:left="2520" w:firstLine="887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407" w:hanging="88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3384"/>
        </w:tabs>
        <w:ind w:left="33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888"/>
        </w:tabs>
        <w:ind w:left="38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392"/>
        </w:tabs>
        <w:ind w:left="43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896"/>
        </w:tabs>
        <w:ind w:left="48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904"/>
        </w:tabs>
        <w:ind w:left="59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480"/>
        </w:tabs>
        <w:ind w:left="6480" w:hanging="1440"/>
      </w:pPr>
      <w:rPr>
        <w:rFonts w:hint="default"/>
      </w:rPr>
    </w:lvl>
  </w:abstractNum>
  <w:abstractNum w:abstractNumId="8" w15:restartNumberingAfterBreak="0">
    <w:nsid w:val="2205433D"/>
    <w:multiLevelType w:val="hybridMultilevel"/>
    <w:tmpl w:val="52E236F8"/>
    <w:lvl w:ilvl="0" w:tplc="54BADF48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BA2A50"/>
    <w:multiLevelType w:val="hybridMultilevel"/>
    <w:tmpl w:val="83F820A0"/>
    <w:lvl w:ilvl="0" w:tplc="86DE9D4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5AF51CE"/>
    <w:multiLevelType w:val="hybridMultilevel"/>
    <w:tmpl w:val="73D4F7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9171DB"/>
    <w:multiLevelType w:val="hybridMultilevel"/>
    <w:tmpl w:val="9DBCBD3C"/>
    <w:lvl w:ilvl="0" w:tplc="A9A6D87C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931" w:hanging="360"/>
      </w:pPr>
    </w:lvl>
    <w:lvl w:ilvl="2" w:tplc="0427001B" w:tentative="1">
      <w:start w:val="1"/>
      <w:numFmt w:val="lowerRoman"/>
      <w:lvlText w:val="%3."/>
      <w:lvlJc w:val="right"/>
      <w:pPr>
        <w:ind w:left="2651" w:hanging="180"/>
      </w:pPr>
    </w:lvl>
    <w:lvl w:ilvl="3" w:tplc="0427000F" w:tentative="1">
      <w:start w:val="1"/>
      <w:numFmt w:val="decimal"/>
      <w:lvlText w:val="%4."/>
      <w:lvlJc w:val="left"/>
      <w:pPr>
        <w:ind w:left="3371" w:hanging="360"/>
      </w:pPr>
    </w:lvl>
    <w:lvl w:ilvl="4" w:tplc="04270019" w:tentative="1">
      <w:start w:val="1"/>
      <w:numFmt w:val="lowerLetter"/>
      <w:lvlText w:val="%5."/>
      <w:lvlJc w:val="left"/>
      <w:pPr>
        <w:ind w:left="4091" w:hanging="360"/>
      </w:pPr>
    </w:lvl>
    <w:lvl w:ilvl="5" w:tplc="0427001B" w:tentative="1">
      <w:start w:val="1"/>
      <w:numFmt w:val="lowerRoman"/>
      <w:lvlText w:val="%6."/>
      <w:lvlJc w:val="right"/>
      <w:pPr>
        <w:ind w:left="4811" w:hanging="180"/>
      </w:pPr>
    </w:lvl>
    <w:lvl w:ilvl="6" w:tplc="0427000F" w:tentative="1">
      <w:start w:val="1"/>
      <w:numFmt w:val="decimal"/>
      <w:lvlText w:val="%7."/>
      <w:lvlJc w:val="left"/>
      <w:pPr>
        <w:ind w:left="5531" w:hanging="360"/>
      </w:pPr>
    </w:lvl>
    <w:lvl w:ilvl="7" w:tplc="04270019" w:tentative="1">
      <w:start w:val="1"/>
      <w:numFmt w:val="lowerLetter"/>
      <w:lvlText w:val="%8."/>
      <w:lvlJc w:val="left"/>
      <w:pPr>
        <w:ind w:left="6251" w:hanging="360"/>
      </w:pPr>
    </w:lvl>
    <w:lvl w:ilvl="8" w:tplc="0427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2" w15:restartNumberingAfterBreak="0">
    <w:nsid w:val="2AB52425"/>
    <w:multiLevelType w:val="multilevel"/>
    <w:tmpl w:val="80F84ACC"/>
    <w:lvl w:ilvl="0">
      <w:start w:val="1"/>
      <w:numFmt w:val="decimal"/>
      <w:suff w:val="space"/>
      <w:lvlText w:val="%1. "/>
      <w:lvlJc w:val="left"/>
      <w:pPr>
        <w:ind w:left="-2" w:firstLine="887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1247" w:hanging="1249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862"/>
        </w:tabs>
        <w:ind w:left="862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66"/>
        </w:tabs>
        <w:ind w:left="136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70"/>
        </w:tabs>
        <w:ind w:left="187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74"/>
        </w:tabs>
        <w:ind w:left="237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78"/>
        </w:tabs>
        <w:ind w:left="287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82"/>
        </w:tabs>
        <w:ind w:left="338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58"/>
        </w:tabs>
        <w:ind w:left="3958" w:hanging="1440"/>
      </w:pPr>
      <w:rPr>
        <w:rFonts w:hint="default"/>
      </w:rPr>
    </w:lvl>
  </w:abstractNum>
  <w:abstractNum w:abstractNumId="13" w15:restartNumberingAfterBreak="0">
    <w:nsid w:val="2B895111"/>
    <w:multiLevelType w:val="hybridMultilevel"/>
    <w:tmpl w:val="ED489F0E"/>
    <w:lvl w:ilvl="0" w:tplc="8D1CE8B4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6FF211B"/>
    <w:multiLevelType w:val="hybridMultilevel"/>
    <w:tmpl w:val="8834B59C"/>
    <w:lvl w:ilvl="0" w:tplc="0B18E6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747C36"/>
    <w:multiLevelType w:val="multilevel"/>
    <w:tmpl w:val="AA1A1A78"/>
    <w:lvl w:ilvl="0">
      <w:start w:val="1"/>
      <w:numFmt w:val="decimal"/>
      <w:suff w:val="space"/>
      <w:lvlText w:val="%1. "/>
      <w:lvlJc w:val="left"/>
      <w:pPr>
        <w:ind w:left="-2" w:firstLine="887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1247" w:hanging="124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862"/>
        </w:tabs>
        <w:ind w:left="862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66"/>
        </w:tabs>
        <w:ind w:left="136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70"/>
        </w:tabs>
        <w:ind w:left="187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74"/>
        </w:tabs>
        <w:ind w:left="237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78"/>
        </w:tabs>
        <w:ind w:left="287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82"/>
        </w:tabs>
        <w:ind w:left="338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58"/>
        </w:tabs>
        <w:ind w:left="3958" w:hanging="1440"/>
      </w:pPr>
      <w:rPr>
        <w:rFonts w:hint="default"/>
      </w:rPr>
    </w:lvl>
  </w:abstractNum>
  <w:abstractNum w:abstractNumId="16" w15:restartNumberingAfterBreak="0">
    <w:nsid w:val="41D24D71"/>
    <w:multiLevelType w:val="multilevel"/>
    <w:tmpl w:val="A594B9CC"/>
    <w:lvl w:ilvl="0">
      <w:start w:val="1"/>
      <w:numFmt w:val="decimal"/>
      <w:suff w:val="space"/>
      <w:lvlText w:val="%1. "/>
      <w:lvlJc w:val="left"/>
      <w:pPr>
        <w:ind w:left="360" w:firstLine="887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7" w15:restartNumberingAfterBreak="0">
    <w:nsid w:val="481B73A8"/>
    <w:multiLevelType w:val="multilevel"/>
    <w:tmpl w:val="F90CCFD6"/>
    <w:lvl w:ilvl="0">
      <w:start w:val="1"/>
      <w:numFmt w:val="decimal"/>
      <w:suff w:val="space"/>
      <w:lvlText w:val="%1.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8" w15:restartNumberingAfterBreak="0">
    <w:nsid w:val="48693A8D"/>
    <w:multiLevelType w:val="multilevel"/>
    <w:tmpl w:val="79CAB6DA"/>
    <w:lvl w:ilvl="0">
      <w:start w:val="1"/>
      <w:numFmt w:val="decimal"/>
      <w:suff w:val="space"/>
      <w:lvlText w:val="%1. "/>
      <w:lvlJc w:val="left"/>
      <w:pPr>
        <w:ind w:left="0" w:firstLine="885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964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862"/>
        </w:tabs>
        <w:ind w:left="862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66"/>
        </w:tabs>
        <w:ind w:left="136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70"/>
        </w:tabs>
        <w:ind w:left="187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74"/>
        </w:tabs>
        <w:ind w:left="237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78"/>
        </w:tabs>
        <w:ind w:left="287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82"/>
        </w:tabs>
        <w:ind w:left="338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58"/>
        </w:tabs>
        <w:ind w:left="3958" w:hanging="1440"/>
      </w:pPr>
      <w:rPr>
        <w:rFonts w:hint="default"/>
      </w:rPr>
    </w:lvl>
  </w:abstractNum>
  <w:abstractNum w:abstractNumId="19" w15:restartNumberingAfterBreak="0">
    <w:nsid w:val="4A7C47A5"/>
    <w:multiLevelType w:val="hybridMultilevel"/>
    <w:tmpl w:val="AACA7CAA"/>
    <w:lvl w:ilvl="0" w:tplc="D1880D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AA436A0"/>
    <w:multiLevelType w:val="hybridMultilevel"/>
    <w:tmpl w:val="49967C6E"/>
    <w:lvl w:ilvl="0" w:tplc="1A4407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E8F0121"/>
    <w:multiLevelType w:val="multilevel"/>
    <w:tmpl w:val="05A85640"/>
    <w:lvl w:ilvl="0">
      <w:start w:val="1"/>
      <w:numFmt w:val="decimal"/>
      <w:pStyle w:val="Tekstasnumeruotas"/>
      <w:suff w:val="space"/>
      <w:lvlText w:val="%1. "/>
      <w:lvlJc w:val="left"/>
      <w:pPr>
        <w:ind w:left="0" w:firstLine="885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124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862"/>
        </w:tabs>
        <w:ind w:left="862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66"/>
        </w:tabs>
        <w:ind w:left="136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70"/>
        </w:tabs>
        <w:ind w:left="187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74"/>
        </w:tabs>
        <w:ind w:left="237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78"/>
        </w:tabs>
        <w:ind w:left="287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82"/>
        </w:tabs>
        <w:ind w:left="338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58"/>
        </w:tabs>
        <w:ind w:left="3958" w:hanging="1440"/>
      </w:pPr>
      <w:rPr>
        <w:rFonts w:hint="default"/>
      </w:rPr>
    </w:lvl>
  </w:abstractNum>
  <w:abstractNum w:abstractNumId="22" w15:restartNumberingAfterBreak="0">
    <w:nsid w:val="5B454066"/>
    <w:multiLevelType w:val="multilevel"/>
    <w:tmpl w:val="857C7C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5083003"/>
    <w:multiLevelType w:val="hybridMultilevel"/>
    <w:tmpl w:val="E0081DE6"/>
    <w:lvl w:ilvl="0" w:tplc="364A341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62C6A1A"/>
    <w:multiLevelType w:val="multilevel"/>
    <w:tmpl w:val="0E088DCA"/>
    <w:lvl w:ilvl="0">
      <w:start w:val="1"/>
      <w:numFmt w:val="decimal"/>
      <w:lvlText w:val="%1. 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5" w15:restartNumberingAfterBreak="0">
    <w:nsid w:val="6D827207"/>
    <w:multiLevelType w:val="hybridMultilevel"/>
    <w:tmpl w:val="EF5A147A"/>
    <w:lvl w:ilvl="0" w:tplc="3ADA4B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0F4177F"/>
    <w:multiLevelType w:val="hybridMultilevel"/>
    <w:tmpl w:val="816E01FE"/>
    <w:lvl w:ilvl="0" w:tplc="395E2AB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6417872"/>
    <w:multiLevelType w:val="hybridMultilevel"/>
    <w:tmpl w:val="0EE6037A"/>
    <w:lvl w:ilvl="0" w:tplc="7898CA4A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31" w:hanging="360"/>
      </w:pPr>
    </w:lvl>
    <w:lvl w:ilvl="2" w:tplc="0809001B" w:tentative="1">
      <w:start w:val="1"/>
      <w:numFmt w:val="lowerRoman"/>
      <w:lvlText w:val="%3."/>
      <w:lvlJc w:val="right"/>
      <w:pPr>
        <w:ind w:left="2651" w:hanging="180"/>
      </w:pPr>
    </w:lvl>
    <w:lvl w:ilvl="3" w:tplc="0809000F" w:tentative="1">
      <w:start w:val="1"/>
      <w:numFmt w:val="decimal"/>
      <w:lvlText w:val="%4."/>
      <w:lvlJc w:val="left"/>
      <w:pPr>
        <w:ind w:left="3371" w:hanging="360"/>
      </w:pPr>
    </w:lvl>
    <w:lvl w:ilvl="4" w:tplc="08090019" w:tentative="1">
      <w:start w:val="1"/>
      <w:numFmt w:val="lowerLetter"/>
      <w:lvlText w:val="%5."/>
      <w:lvlJc w:val="left"/>
      <w:pPr>
        <w:ind w:left="4091" w:hanging="360"/>
      </w:pPr>
    </w:lvl>
    <w:lvl w:ilvl="5" w:tplc="0809001B" w:tentative="1">
      <w:start w:val="1"/>
      <w:numFmt w:val="lowerRoman"/>
      <w:lvlText w:val="%6."/>
      <w:lvlJc w:val="right"/>
      <w:pPr>
        <w:ind w:left="4811" w:hanging="180"/>
      </w:pPr>
    </w:lvl>
    <w:lvl w:ilvl="6" w:tplc="0809000F" w:tentative="1">
      <w:start w:val="1"/>
      <w:numFmt w:val="decimal"/>
      <w:lvlText w:val="%7."/>
      <w:lvlJc w:val="left"/>
      <w:pPr>
        <w:ind w:left="5531" w:hanging="360"/>
      </w:pPr>
    </w:lvl>
    <w:lvl w:ilvl="7" w:tplc="08090019" w:tentative="1">
      <w:start w:val="1"/>
      <w:numFmt w:val="lowerLetter"/>
      <w:lvlText w:val="%8."/>
      <w:lvlJc w:val="left"/>
      <w:pPr>
        <w:ind w:left="6251" w:hanging="360"/>
      </w:pPr>
    </w:lvl>
    <w:lvl w:ilvl="8" w:tplc="08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8" w15:restartNumberingAfterBreak="0">
    <w:nsid w:val="76697822"/>
    <w:multiLevelType w:val="hybridMultilevel"/>
    <w:tmpl w:val="10784146"/>
    <w:lvl w:ilvl="0" w:tplc="461AD3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6D22D95"/>
    <w:multiLevelType w:val="hybridMultilevel"/>
    <w:tmpl w:val="C9021040"/>
    <w:lvl w:ilvl="0" w:tplc="64E620B2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31" w:hanging="360"/>
      </w:pPr>
    </w:lvl>
    <w:lvl w:ilvl="2" w:tplc="0809001B" w:tentative="1">
      <w:start w:val="1"/>
      <w:numFmt w:val="lowerRoman"/>
      <w:lvlText w:val="%3."/>
      <w:lvlJc w:val="right"/>
      <w:pPr>
        <w:ind w:left="2651" w:hanging="180"/>
      </w:pPr>
    </w:lvl>
    <w:lvl w:ilvl="3" w:tplc="0809000F" w:tentative="1">
      <w:start w:val="1"/>
      <w:numFmt w:val="decimal"/>
      <w:lvlText w:val="%4."/>
      <w:lvlJc w:val="left"/>
      <w:pPr>
        <w:ind w:left="3371" w:hanging="360"/>
      </w:pPr>
    </w:lvl>
    <w:lvl w:ilvl="4" w:tplc="08090019" w:tentative="1">
      <w:start w:val="1"/>
      <w:numFmt w:val="lowerLetter"/>
      <w:lvlText w:val="%5."/>
      <w:lvlJc w:val="left"/>
      <w:pPr>
        <w:ind w:left="4091" w:hanging="360"/>
      </w:pPr>
    </w:lvl>
    <w:lvl w:ilvl="5" w:tplc="0809001B" w:tentative="1">
      <w:start w:val="1"/>
      <w:numFmt w:val="lowerRoman"/>
      <w:lvlText w:val="%6."/>
      <w:lvlJc w:val="right"/>
      <w:pPr>
        <w:ind w:left="4811" w:hanging="180"/>
      </w:pPr>
    </w:lvl>
    <w:lvl w:ilvl="6" w:tplc="0809000F" w:tentative="1">
      <w:start w:val="1"/>
      <w:numFmt w:val="decimal"/>
      <w:lvlText w:val="%7."/>
      <w:lvlJc w:val="left"/>
      <w:pPr>
        <w:ind w:left="5531" w:hanging="360"/>
      </w:pPr>
    </w:lvl>
    <w:lvl w:ilvl="7" w:tplc="08090019" w:tentative="1">
      <w:start w:val="1"/>
      <w:numFmt w:val="lowerLetter"/>
      <w:lvlText w:val="%8."/>
      <w:lvlJc w:val="left"/>
      <w:pPr>
        <w:ind w:left="6251" w:hanging="360"/>
      </w:pPr>
    </w:lvl>
    <w:lvl w:ilvl="8" w:tplc="08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0" w15:restartNumberingAfterBreak="0">
    <w:nsid w:val="7AB67B70"/>
    <w:multiLevelType w:val="hybridMultilevel"/>
    <w:tmpl w:val="690A2BAC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D628D2"/>
    <w:multiLevelType w:val="hybridMultilevel"/>
    <w:tmpl w:val="E0081DE6"/>
    <w:lvl w:ilvl="0" w:tplc="364A341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21"/>
  </w:num>
  <w:num w:numId="3">
    <w:abstractNumId w:val="4"/>
  </w:num>
  <w:num w:numId="4">
    <w:abstractNumId w:val="24"/>
  </w:num>
  <w:num w:numId="5">
    <w:abstractNumId w:val="17"/>
  </w:num>
  <w:num w:numId="6">
    <w:abstractNumId w:val="16"/>
  </w:num>
  <w:num w:numId="7">
    <w:abstractNumId w:val="7"/>
  </w:num>
  <w:num w:numId="8">
    <w:abstractNumId w:val="12"/>
  </w:num>
  <w:num w:numId="9">
    <w:abstractNumId w:val="15"/>
  </w:num>
  <w:num w:numId="10">
    <w:abstractNumId w:val="18"/>
  </w:num>
  <w:num w:numId="11">
    <w:abstractNumId w:val="21"/>
  </w:num>
  <w:num w:numId="12">
    <w:abstractNumId w:val="14"/>
  </w:num>
  <w:num w:numId="13">
    <w:abstractNumId w:val="20"/>
  </w:num>
  <w:num w:numId="14">
    <w:abstractNumId w:val="6"/>
  </w:num>
  <w:num w:numId="15">
    <w:abstractNumId w:val="25"/>
  </w:num>
  <w:num w:numId="16">
    <w:abstractNumId w:val="30"/>
  </w:num>
  <w:num w:numId="17">
    <w:abstractNumId w:val="26"/>
  </w:num>
  <w:num w:numId="18">
    <w:abstractNumId w:val="31"/>
  </w:num>
  <w:num w:numId="19">
    <w:abstractNumId w:val="23"/>
  </w:num>
  <w:num w:numId="20">
    <w:abstractNumId w:val="29"/>
  </w:num>
  <w:num w:numId="21">
    <w:abstractNumId w:val="8"/>
  </w:num>
  <w:num w:numId="22">
    <w:abstractNumId w:val="5"/>
  </w:num>
  <w:num w:numId="23">
    <w:abstractNumId w:val="13"/>
  </w:num>
  <w:num w:numId="24">
    <w:abstractNumId w:val="2"/>
  </w:num>
  <w:num w:numId="25">
    <w:abstractNumId w:val="9"/>
  </w:num>
  <w:num w:numId="26">
    <w:abstractNumId w:val="28"/>
  </w:num>
  <w:num w:numId="27">
    <w:abstractNumId w:val="19"/>
  </w:num>
  <w:num w:numId="28">
    <w:abstractNumId w:val="1"/>
  </w:num>
  <w:num w:numId="29">
    <w:abstractNumId w:val="10"/>
  </w:num>
  <w:num w:numId="30">
    <w:abstractNumId w:val="27"/>
  </w:num>
  <w:num w:numId="31">
    <w:abstractNumId w:val="3"/>
  </w:num>
  <w:num w:numId="32">
    <w:abstractNumId w:val="11"/>
  </w:num>
  <w:num w:numId="3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96"/>
  <w:drawingGridHorizontalSpacing w:val="120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0NDE0NTE2NTI3tTRU0lEKTi0uzszPAykwrQUAp7e1GywAAAA="/>
  </w:docVars>
  <w:rsids>
    <w:rsidRoot w:val="001E192A"/>
    <w:rsid w:val="00001EB3"/>
    <w:rsid w:val="00002B69"/>
    <w:rsid w:val="00002BBE"/>
    <w:rsid w:val="000076C3"/>
    <w:rsid w:val="00010C09"/>
    <w:rsid w:val="0001206E"/>
    <w:rsid w:val="000126A3"/>
    <w:rsid w:val="000165AB"/>
    <w:rsid w:val="00017E82"/>
    <w:rsid w:val="000203F3"/>
    <w:rsid w:val="00022E3C"/>
    <w:rsid w:val="0002345C"/>
    <w:rsid w:val="00027A56"/>
    <w:rsid w:val="0003091D"/>
    <w:rsid w:val="00033875"/>
    <w:rsid w:val="00033E2F"/>
    <w:rsid w:val="00033F22"/>
    <w:rsid w:val="00034CB3"/>
    <w:rsid w:val="000356BD"/>
    <w:rsid w:val="000357F7"/>
    <w:rsid w:val="00036B9E"/>
    <w:rsid w:val="000407CB"/>
    <w:rsid w:val="0004084F"/>
    <w:rsid w:val="00041D9F"/>
    <w:rsid w:val="000430AA"/>
    <w:rsid w:val="00043497"/>
    <w:rsid w:val="0004405D"/>
    <w:rsid w:val="0004509A"/>
    <w:rsid w:val="0004569E"/>
    <w:rsid w:val="00045E63"/>
    <w:rsid w:val="00045F11"/>
    <w:rsid w:val="00052FB3"/>
    <w:rsid w:val="00053D8B"/>
    <w:rsid w:val="00055607"/>
    <w:rsid w:val="0006186E"/>
    <w:rsid w:val="000707F1"/>
    <w:rsid w:val="00072919"/>
    <w:rsid w:val="00072FEF"/>
    <w:rsid w:val="00073226"/>
    <w:rsid w:val="0007325C"/>
    <w:rsid w:val="00073B8D"/>
    <w:rsid w:val="000756A8"/>
    <w:rsid w:val="00075C6D"/>
    <w:rsid w:val="000761A8"/>
    <w:rsid w:val="000774C3"/>
    <w:rsid w:val="00082B19"/>
    <w:rsid w:val="0008404F"/>
    <w:rsid w:val="0009018A"/>
    <w:rsid w:val="0009320A"/>
    <w:rsid w:val="00093791"/>
    <w:rsid w:val="000953E0"/>
    <w:rsid w:val="00095DDD"/>
    <w:rsid w:val="00095F50"/>
    <w:rsid w:val="000976D7"/>
    <w:rsid w:val="0009776D"/>
    <w:rsid w:val="000A03A9"/>
    <w:rsid w:val="000A05B3"/>
    <w:rsid w:val="000A1A05"/>
    <w:rsid w:val="000A467B"/>
    <w:rsid w:val="000A5AA9"/>
    <w:rsid w:val="000A60D6"/>
    <w:rsid w:val="000A74DD"/>
    <w:rsid w:val="000B0D10"/>
    <w:rsid w:val="000B0D12"/>
    <w:rsid w:val="000B1ECA"/>
    <w:rsid w:val="000B7BD8"/>
    <w:rsid w:val="000B7F08"/>
    <w:rsid w:val="000C2E28"/>
    <w:rsid w:val="000C4677"/>
    <w:rsid w:val="000C4BBB"/>
    <w:rsid w:val="000C6A8D"/>
    <w:rsid w:val="000D0B1C"/>
    <w:rsid w:val="000D3171"/>
    <w:rsid w:val="000D52D2"/>
    <w:rsid w:val="000E164E"/>
    <w:rsid w:val="000E34D4"/>
    <w:rsid w:val="000E6E4F"/>
    <w:rsid w:val="000E719E"/>
    <w:rsid w:val="000E7556"/>
    <w:rsid w:val="000E75BE"/>
    <w:rsid w:val="000F0AA6"/>
    <w:rsid w:val="000F19BF"/>
    <w:rsid w:val="00101ECB"/>
    <w:rsid w:val="00102D6A"/>
    <w:rsid w:val="001032E7"/>
    <w:rsid w:val="00105713"/>
    <w:rsid w:val="00106269"/>
    <w:rsid w:val="00110A05"/>
    <w:rsid w:val="00116D4D"/>
    <w:rsid w:val="001176BA"/>
    <w:rsid w:val="00123756"/>
    <w:rsid w:val="00133358"/>
    <w:rsid w:val="00137E83"/>
    <w:rsid w:val="001431CE"/>
    <w:rsid w:val="00144AE6"/>
    <w:rsid w:val="00145AD8"/>
    <w:rsid w:val="00146353"/>
    <w:rsid w:val="00147533"/>
    <w:rsid w:val="001508ED"/>
    <w:rsid w:val="00151FF7"/>
    <w:rsid w:val="001540FC"/>
    <w:rsid w:val="00156115"/>
    <w:rsid w:val="00156526"/>
    <w:rsid w:val="0015769A"/>
    <w:rsid w:val="00157F16"/>
    <w:rsid w:val="001631FE"/>
    <w:rsid w:val="001662FC"/>
    <w:rsid w:val="00166A0E"/>
    <w:rsid w:val="00176805"/>
    <w:rsid w:val="00176D08"/>
    <w:rsid w:val="00177B7A"/>
    <w:rsid w:val="001845BB"/>
    <w:rsid w:val="00185775"/>
    <w:rsid w:val="00190578"/>
    <w:rsid w:val="00190B04"/>
    <w:rsid w:val="001923EE"/>
    <w:rsid w:val="00193452"/>
    <w:rsid w:val="00196335"/>
    <w:rsid w:val="001A2A7A"/>
    <w:rsid w:val="001A2BEB"/>
    <w:rsid w:val="001A3D12"/>
    <w:rsid w:val="001A3E20"/>
    <w:rsid w:val="001A60E8"/>
    <w:rsid w:val="001A681B"/>
    <w:rsid w:val="001A69F1"/>
    <w:rsid w:val="001B215F"/>
    <w:rsid w:val="001B28DE"/>
    <w:rsid w:val="001B32BE"/>
    <w:rsid w:val="001B5540"/>
    <w:rsid w:val="001B6912"/>
    <w:rsid w:val="001C064F"/>
    <w:rsid w:val="001C1840"/>
    <w:rsid w:val="001C3087"/>
    <w:rsid w:val="001C4831"/>
    <w:rsid w:val="001C5211"/>
    <w:rsid w:val="001C5E8D"/>
    <w:rsid w:val="001C6889"/>
    <w:rsid w:val="001D2DDC"/>
    <w:rsid w:val="001D79AA"/>
    <w:rsid w:val="001E0731"/>
    <w:rsid w:val="001E192A"/>
    <w:rsid w:val="001E213B"/>
    <w:rsid w:val="001E3653"/>
    <w:rsid w:val="001F0093"/>
    <w:rsid w:val="001F096C"/>
    <w:rsid w:val="001F1262"/>
    <w:rsid w:val="001F2198"/>
    <w:rsid w:val="001F4940"/>
    <w:rsid w:val="001F4994"/>
    <w:rsid w:val="001F577A"/>
    <w:rsid w:val="001F652B"/>
    <w:rsid w:val="002046D6"/>
    <w:rsid w:val="0020590D"/>
    <w:rsid w:val="0021422D"/>
    <w:rsid w:val="00214318"/>
    <w:rsid w:val="002158A4"/>
    <w:rsid w:val="00216724"/>
    <w:rsid w:val="002172A7"/>
    <w:rsid w:val="002212CA"/>
    <w:rsid w:val="00221B99"/>
    <w:rsid w:val="00221F97"/>
    <w:rsid w:val="00224C7E"/>
    <w:rsid w:val="00225009"/>
    <w:rsid w:val="0023023F"/>
    <w:rsid w:val="00230BB9"/>
    <w:rsid w:val="00232986"/>
    <w:rsid w:val="002339AA"/>
    <w:rsid w:val="00233C15"/>
    <w:rsid w:val="002353C6"/>
    <w:rsid w:val="0023597B"/>
    <w:rsid w:val="00236381"/>
    <w:rsid w:val="00236CA5"/>
    <w:rsid w:val="00237FF0"/>
    <w:rsid w:val="00242342"/>
    <w:rsid w:val="00242626"/>
    <w:rsid w:val="0024275E"/>
    <w:rsid w:val="0024625B"/>
    <w:rsid w:val="002463BC"/>
    <w:rsid w:val="00247655"/>
    <w:rsid w:val="00251553"/>
    <w:rsid w:val="002530F4"/>
    <w:rsid w:val="00253C04"/>
    <w:rsid w:val="00255D48"/>
    <w:rsid w:val="00261249"/>
    <w:rsid w:val="00264F73"/>
    <w:rsid w:val="002653F2"/>
    <w:rsid w:val="00266D01"/>
    <w:rsid w:val="00271BCA"/>
    <w:rsid w:val="0027526A"/>
    <w:rsid w:val="002767C6"/>
    <w:rsid w:val="00283284"/>
    <w:rsid w:val="00283982"/>
    <w:rsid w:val="002848A0"/>
    <w:rsid w:val="00292A99"/>
    <w:rsid w:val="00294438"/>
    <w:rsid w:val="002A596D"/>
    <w:rsid w:val="002B056F"/>
    <w:rsid w:val="002B1B7A"/>
    <w:rsid w:val="002B3BFF"/>
    <w:rsid w:val="002B470A"/>
    <w:rsid w:val="002B4EBC"/>
    <w:rsid w:val="002B64DC"/>
    <w:rsid w:val="002B64DD"/>
    <w:rsid w:val="002B6E5C"/>
    <w:rsid w:val="002B7997"/>
    <w:rsid w:val="002C0406"/>
    <w:rsid w:val="002C59FC"/>
    <w:rsid w:val="002C5B3D"/>
    <w:rsid w:val="002C7A8D"/>
    <w:rsid w:val="002D18E2"/>
    <w:rsid w:val="002D1A4B"/>
    <w:rsid w:val="002D1D8E"/>
    <w:rsid w:val="002D24DA"/>
    <w:rsid w:val="002D2CA1"/>
    <w:rsid w:val="002E346E"/>
    <w:rsid w:val="002E74AD"/>
    <w:rsid w:val="002F357E"/>
    <w:rsid w:val="003045FD"/>
    <w:rsid w:val="0030495F"/>
    <w:rsid w:val="00305C9F"/>
    <w:rsid w:val="0030701F"/>
    <w:rsid w:val="0031182B"/>
    <w:rsid w:val="00314884"/>
    <w:rsid w:val="0031547F"/>
    <w:rsid w:val="00316B22"/>
    <w:rsid w:val="003205B6"/>
    <w:rsid w:val="003223F5"/>
    <w:rsid w:val="00333B38"/>
    <w:rsid w:val="00334024"/>
    <w:rsid w:val="00334B1E"/>
    <w:rsid w:val="0033531D"/>
    <w:rsid w:val="003353D6"/>
    <w:rsid w:val="00335E75"/>
    <w:rsid w:val="003374AC"/>
    <w:rsid w:val="003405FD"/>
    <w:rsid w:val="00340EB4"/>
    <w:rsid w:val="003447D5"/>
    <w:rsid w:val="00345C41"/>
    <w:rsid w:val="00350171"/>
    <w:rsid w:val="00350B1D"/>
    <w:rsid w:val="00351B07"/>
    <w:rsid w:val="0035263F"/>
    <w:rsid w:val="00356887"/>
    <w:rsid w:val="00357B11"/>
    <w:rsid w:val="00361655"/>
    <w:rsid w:val="00361ABE"/>
    <w:rsid w:val="00362980"/>
    <w:rsid w:val="00366AC9"/>
    <w:rsid w:val="0037055D"/>
    <w:rsid w:val="003710E1"/>
    <w:rsid w:val="00374544"/>
    <w:rsid w:val="00374572"/>
    <w:rsid w:val="00381621"/>
    <w:rsid w:val="00382C09"/>
    <w:rsid w:val="003831EC"/>
    <w:rsid w:val="0038517C"/>
    <w:rsid w:val="003909AC"/>
    <w:rsid w:val="00392BAA"/>
    <w:rsid w:val="00393A1C"/>
    <w:rsid w:val="00394907"/>
    <w:rsid w:val="00395BD7"/>
    <w:rsid w:val="003962DB"/>
    <w:rsid w:val="003A0D57"/>
    <w:rsid w:val="003A139A"/>
    <w:rsid w:val="003A403B"/>
    <w:rsid w:val="003A47AF"/>
    <w:rsid w:val="003A5024"/>
    <w:rsid w:val="003A6CAA"/>
    <w:rsid w:val="003C1BC9"/>
    <w:rsid w:val="003C2CB6"/>
    <w:rsid w:val="003C4A9B"/>
    <w:rsid w:val="003C76FB"/>
    <w:rsid w:val="003D1F99"/>
    <w:rsid w:val="003D2179"/>
    <w:rsid w:val="003D57A4"/>
    <w:rsid w:val="003D5B4A"/>
    <w:rsid w:val="003D6CB6"/>
    <w:rsid w:val="003D74FC"/>
    <w:rsid w:val="003E0EFC"/>
    <w:rsid w:val="003E1170"/>
    <w:rsid w:val="003E5A5F"/>
    <w:rsid w:val="003E7F11"/>
    <w:rsid w:val="003F05A7"/>
    <w:rsid w:val="003F186C"/>
    <w:rsid w:val="003F1B8C"/>
    <w:rsid w:val="003F434D"/>
    <w:rsid w:val="003F4A8A"/>
    <w:rsid w:val="003F6E1D"/>
    <w:rsid w:val="00400FF0"/>
    <w:rsid w:val="004034BC"/>
    <w:rsid w:val="00403808"/>
    <w:rsid w:val="00407122"/>
    <w:rsid w:val="004121E1"/>
    <w:rsid w:val="004140D1"/>
    <w:rsid w:val="0041742D"/>
    <w:rsid w:val="00421353"/>
    <w:rsid w:val="00422F55"/>
    <w:rsid w:val="00423A6B"/>
    <w:rsid w:val="0042710B"/>
    <w:rsid w:val="004273DA"/>
    <w:rsid w:val="00430976"/>
    <w:rsid w:val="0043307E"/>
    <w:rsid w:val="00433AE3"/>
    <w:rsid w:val="00435A90"/>
    <w:rsid w:val="00437089"/>
    <w:rsid w:val="004400C5"/>
    <w:rsid w:val="00442E43"/>
    <w:rsid w:val="00444D3C"/>
    <w:rsid w:val="004473FF"/>
    <w:rsid w:val="004502B8"/>
    <w:rsid w:val="004508AC"/>
    <w:rsid w:val="00453837"/>
    <w:rsid w:val="00454831"/>
    <w:rsid w:val="00460E26"/>
    <w:rsid w:val="00463BD4"/>
    <w:rsid w:val="00463CDF"/>
    <w:rsid w:val="00463EB2"/>
    <w:rsid w:val="00466915"/>
    <w:rsid w:val="00466FB6"/>
    <w:rsid w:val="00467ACB"/>
    <w:rsid w:val="00470637"/>
    <w:rsid w:val="00475521"/>
    <w:rsid w:val="00482256"/>
    <w:rsid w:val="00483B94"/>
    <w:rsid w:val="00487EAC"/>
    <w:rsid w:val="0049323F"/>
    <w:rsid w:val="00493587"/>
    <w:rsid w:val="00497FAE"/>
    <w:rsid w:val="004A3968"/>
    <w:rsid w:val="004A445A"/>
    <w:rsid w:val="004A46EE"/>
    <w:rsid w:val="004A6688"/>
    <w:rsid w:val="004B0996"/>
    <w:rsid w:val="004B5A8D"/>
    <w:rsid w:val="004B609E"/>
    <w:rsid w:val="004C157C"/>
    <w:rsid w:val="004C2F3C"/>
    <w:rsid w:val="004D085C"/>
    <w:rsid w:val="004D3623"/>
    <w:rsid w:val="004D5661"/>
    <w:rsid w:val="004D6C10"/>
    <w:rsid w:val="004D7C8D"/>
    <w:rsid w:val="004E0354"/>
    <w:rsid w:val="004E34B8"/>
    <w:rsid w:val="004E4561"/>
    <w:rsid w:val="004E49A6"/>
    <w:rsid w:val="004E4C97"/>
    <w:rsid w:val="004E7820"/>
    <w:rsid w:val="004F06AF"/>
    <w:rsid w:val="004F06B5"/>
    <w:rsid w:val="004F184D"/>
    <w:rsid w:val="004F2953"/>
    <w:rsid w:val="004F6C1F"/>
    <w:rsid w:val="004F7E5E"/>
    <w:rsid w:val="00503401"/>
    <w:rsid w:val="00506AEA"/>
    <w:rsid w:val="00512CA4"/>
    <w:rsid w:val="0051538E"/>
    <w:rsid w:val="0051548F"/>
    <w:rsid w:val="0051742B"/>
    <w:rsid w:val="005175EF"/>
    <w:rsid w:val="005213A7"/>
    <w:rsid w:val="00523E79"/>
    <w:rsid w:val="00526983"/>
    <w:rsid w:val="005273E2"/>
    <w:rsid w:val="00530051"/>
    <w:rsid w:val="00530604"/>
    <w:rsid w:val="00531E3C"/>
    <w:rsid w:val="00540EA9"/>
    <w:rsid w:val="005417C3"/>
    <w:rsid w:val="00543341"/>
    <w:rsid w:val="0054376E"/>
    <w:rsid w:val="005468FA"/>
    <w:rsid w:val="00552097"/>
    <w:rsid w:val="00561BE2"/>
    <w:rsid w:val="0056482E"/>
    <w:rsid w:val="005662CE"/>
    <w:rsid w:val="00566977"/>
    <w:rsid w:val="0057078F"/>
    <w:rsid w:val="00585453"/>
    <w:rsid w:val="00585905"/>
    <w:rsid w:val="00590620"/>
    <w:rsid w:val="005928EE"/>
    <w:rsid w:val="005934F7"/>
    <w:rsid w:val="0059503F"/>
    <w:rsid w:val="005A2039"/>
    <w:rsid w:val="005A32E3"/>
    <w:rsid w:val="005A744A"/>
    <w:rsid w:val="005B0796"/>
    <w:rsid w:val="005B22EF"/>
    <w:rsid w:val="005B232D"/>
    <w:rsid w:val="005B2AA2"/>
    <w:rsid w:val="005B2C4F"/>
    <w:rsid w:val="005B5BA7"/>
    <w:rsid w:val="005B71DB"/>
    <w:rsid w:val="005B7388"/>
    <w:rsid w:val="005C09B3"/>
    <w:rsid w:val="005C19A9"/>
    <w:rsid w:val="005C4325"/>
    <w:rsid w:val="005C4861"/>
    <w:rsid w:val="005C6E7A"/>
    <w:rsid w:val="005C7F23"/>
    <w:rsid w:val="005D152D"/>
    <w:rsid w:val="005D1EFF"/>
    <w:rsid w:val="005D3A86"/>
    <w:rsid w:val="005D5EB3"/>
    <w:rsid w:val="005D5EF0"/>
    <w:rsid w:val="005D6026"/>
    <w:rsid w:val="005D67F8"/>
    <w:rsid w:val="005E066A"/>
    <w:rsid w:val="005E18FA"/>
    <w:rsid w:val="005E1BB0"/>
    <w:rsid w:val="005E399C"/>
    <w:rsid w:val="005E4DF8"/>
    <w:rsid w:val="005E5B91"/>
    <w:rsid w:val="005E6A48"/>
    <w:rsid w:val="005E7F01"/>
    <w:rsid w:val="005F1518"/>
    <w:rsid w:val="005F44C4"/>
    <w:rsid w:val="005F5376"/>
    <w:rsid w:val="005F5F58"/>
    <w:rsid w:val="005F6849"/>
    <w:rsid w:val="005F6A95"/>
    <w:rsid w:val="005F70CA"/>
    <w:rsid w:val="00600740"/>
    <w:rsid w:val="0060171C"/>
    <w:rsid w:val="00601A09"/>
    <w:rsid w:val="0060271C"/>
    <w:rsid w:val="006027B3"/>
    <w:rsid w:val="006103A4"/>
    <w:rsid w:val="006117AF"/>
    <w:rsid w:val="006140D6"/>
    <w:rsid w:val="006142F3"/>
    <w:rsid w:val="006155F2"/>
    <w:rsid w:val="006202AA"/>
    <w:rsid w:val="006209F5"/>
    <w:rsid w:val="00622FB9"/>
    <w:rsid w:val="006247C0"/>
    <w:rsid w:val="00631354"/>
    <w:rsid w:val="00632C30"/>
    <w:rsid w:val="00633F7F"/>
    <w:rsid w:val="006353DB"/>
    <w:rsid w:val="0064296B"/>
    <w:rsid w:val="00643C04"/>
    <w:rsid w:val="006440F4"/>
    <w:rsid w:val="00645AB6"/>
    <w:rsid w:val="00647F39"/>
    <w:rsid w:val="0065013F"/>
    <w:rsid w:val="0065070A"/>
    <w:rsid w:val="00651F7B"/>
    <w:rsid w:val="0065254D"/>
    <w:rsid w:val="00652B49"/>
    <w:rsid w:val="00656568"/>
    <w:rsid w:val="00656AF7"/>
    <w:rsid w:val="00656C71"/>
    <w:rsid w:val="0066038D"/>
    <w:rsid w:val="00660658"/>
    <w:rsid w:val="006617EE"/>
    <w:rsid w:val="00666878"/>
    <w:rsid w:val="00672358"/>
    <w:rsid w:val="00673773"/>
    <w:rsid w:val="00674F0A"/>
    <w:rsid w:val="00676A5D"/>
    <w:rsid w:val="006803AD"/>
    <w:rsid w:val="006818B9"/>
    <w:rsid w:val="00681A48"/>
    <w:rsid w:val="00682A1F"/>
    <w:rsid w:val="00682B71"/>
    <w:rsid w:val="006844E6"/>
    <w:rsid w:val="00685024"/>
    <w:rsid w:val="006915A6"/>
    <w:rsid w:val="00691E82"/>
    <w:rsid w:val="006925FF"/>
    <w:rsid w:val="00692B0B"/>
    <w:rsid w:val="0069359C"/>
    <w:rsid w:val="00694B16"/>
    <w:rsid w:val="00697E36"/>
    <w:rsid w:val="006A0169"/>
    <w:rsid w:val="006A0C9A"/>
    <w:rsid w:val="006A1AD6"/>
    <w:rsid w:val="006A2499"/>
    <w:rsid w:val="006A3AEE"/>
    <w:rsid w:val="006A3B8E"/>
    <w:rsid w:val="006A494B"/>
    <w:rsid w:val="006B2F63"/>
    <w:rsid w:val="006B4585"/>
    <w:rsid w:val="006B45F4"/>
    <w:rsid w:val="006B56AB"/>
    <w:rsid w:val="006B5E66"/>
    <w:rsid w:val="006B74B7"/>
    <w:rsid w:val="006C0C45"/>
    <w:rsid w:val="006C468F"/>
    <w:rsid w:val="006C4B38"/>
    <w:rsid w:val="006C53BB"/>
    <w:rsid w:val="006C63C3"/>
    <w:rsid w:val="006C6775"/>
    <w:rsid w:val="006C696A"/>
    <w:rsid w:val="006D1D50"/>
    <w:rsid w:val="006D2992"/>
    <w:rsid w:val="006D383F"/>
    <w:rsid w:val="006D6CDD"/>
    <w:rsid w:val="006E27EC"/>
    <w:rsid w:val="006E2FF8"/>
    <w:rsid w:val="006E52A2"/>
    <w:rsid w:val="006E7479"/>
    <w:rsid w:val="006F0D59"/>
    <w:rsid w:val="006F2D8A"/>
    <w:rsid w:val="006F4DB2"/>
    <w:rsid w:val="006F5038"/>
    <w:rsid w:val="0070100A"/>
    <w:rsid w:val="007012DE"/>
    <w:rsid w:val="0070616F"/>
    <w:rsid w:val="007107F1"/>
    <w:rsid w:val="00711E03"/>
    <w:rsid w:val="00712C54"/>
    <w:rsid w:val="00712E77"/>
    <w:rsid w:val="007155A1"/>
    <w:rsid w:val="00715F69"/>
    <w:rsid w:val="0071615C"/>
    <w:rsid w:val="00720F35"/>
    <w:rsid w:val="00725BE1"/>
    <w:rsid w:val="00726A25"/>
    <w:rsid w:val="007308D3"/>
    <w:rsid w:val="00730BAD"/>
    <w:rsid w:val="007330DF"/>
    <w:rsid w:val="007352AA"/>
    <w:rsid w:val="00735C7F"/>
    <w:rsid w:val="00740A04"/>
    <w:rsid w:val="007418ED"/>
    <w:rsid w:val="00741D04"/>
    <w:rsid w:val="00742DDD"/>
    <w:rsid w:val="00743032"/>
    <w:rsid w:val="00743CFC"/>
    <w:rsid w:val="00747414"/>
    <w:rsid w:val="0074745C"/>
    <w:rsid w:val="00747E93"/>
    <w:rsid w:val="00751100"/>
    <w:rsid w:val="00753EAD"/>
    <w:rsid w:val="0075452A"/>
    <w:rsid w:val="00755247"/>
    <w:rsid w:val="0075689A"/>
    <w:rsid w:val="00761E83"/>
    <w:rsid w:val="00767FD8"/>
    <w:rsid w:val="007705C6"/>
    <w:rsid w:val="00770A62"/>
    <w:rsid w:val="00771ADE"/>
    <w:rsid w:val="00771D5D"/>
    <w:rsid w:val="00772378"/>
    <w:rsid w:val="00775BDF"/>
    <w:rsid w:val="00776EE7"/>
    <w:rsid w:val="00781AE8"/>
    <w:rsid w:val="00781C47"/>
    <w:rsid w:val="0078391C"/>
    <w:rsid w:val="0078542F"/>
    <w:rsid w:val="007903C2"/>
    <w:rsid w:val="00794325"/>
    <w:rsid w:val="00796DC9"/>
    <w:rsid w:val="00797DF9"/>
    <w:rsid w:val="007A0235"/>
    <w:rsid w:val="007A2D66"/>
    <w:rsid w:val="007A2E8B"/>
    <w:rsid w:val="007A398E"/>
    <w:rsid w:val="007A6F8B"/>
    <w:rsid w:val="007A77BA"/>
    <w:rsid w:val="007B1F82"/>
    <w:rsid w:val="007B2050"/>
    <w:rsid w:val="007B29FE"/>
    <w:rsid w:val="007B2E07"/>
    <w:rsid w:val="007B39AF"/>
    <w:rsid w:val="007B3C8C"/>
    <w:rsid w:val="007B4A13"/>
    <w:rsid w:val="007B526C"/>
    <w:rsid w:val="007B537B"/>
    <w:rsid w:val="007B6305"/>
    <w:rsid w:val="007C0544"/>
    <w:rsid w:val="007C4216"/>
    <w:rsid w:val="007E0CA7"/>
    <w:rsid w:val="007E1DD6"/>
    <w:rsid w:val="007E20EC"/>
    <w:rsid w:val="007E3678"/>
    <w:rsid w:val="007E3FE9"/>
    <w:rsid w:val="007E4C79"/>
    <w:rsid w:val="007F3C4B"/>
    <w:rsid w:val="007F5A71"/>
    <w:rsid w:val="007F6498"/>
    <w:rsid w:val="007F67A7"/>
    <w:rsid w:val="007F7210"/>
    <w:rsid w:val="007F7B9B"/>
    <w:rsid w:val="007F7C19"/>
    <w:rsid w:val="00800C65"/>
    <w:rsid w:val="008036D5"/>
    <w:rsid w:val="0080539F"/>
    <w:rsid w:val="0081011C"/>
    <w:rsid w:val="00810CCB"/>
    <w:rsid w:val="0081714E"/>
    <w:rsid w:val="008217AE"/>
    <w:rsid w:val="00824486"/>
    <w:rsid w:val="0082532C"/>
    <w:rsid w:val="008253DC"/>
    <w:rsid w:val="008262C5"/>
    <w:rsid w:val="008309E8"/>
    <w:rsid w:val="00832859"/>
    <w:rsid w:val="008329E3"/>
    <w:rsid w:val="00843112"/>
    <w:rsid w:val="00843171"/>
    <w:rsid w:val="008522E8"/>
    <w:rsid w:val="008527E9"/>
    <w:rsid w:val="00854D15"/>
    <w:rsid w:val="0086291C"/>
    <w:rsid w:val="00862981"/>
    <w:rsid w:val="00866107"/>
    <w:rsid w:val="00866A5C"/>
    <w:rsid w:val="00867207"/>
    <w:rsid w:val="00867F74"/>
    <w:rsid w:val="00870C38"/>
    <w:rsid w:val="00871D36"/>
    <w:rsid w:val="0087363A"/>
    <w:rsid w:val="0088028B"/>
    <w:rsid w:val="00882593"/>
    <w:rsid w:val="00882F7D"/>
    <w:rsid w:val="00882FC7"/>
    <w:rsid w:val="0088579F"/>
    <w:rsid w:val="008958B9"/>
    <w:rsid w:val="00895CBF"/>
    <w:rsid w:val="008A3C5A"/>
    <w:rsid w:val="008A5254"/>
    <w:rsid w:val="008B0233"/>
    <w:rsid w:val="008B2D0C"/>
    <w:rsid w:val="008B3191"/>
    <w:rsid w:val="008B5E85"/>
    <w:rsid w:val="008B6235"/>
    <w:rsid w:val="008C0569"/>
    <w:rsid w:val="008C137D"/>
    <w:rsid w:val="008C162A"/>
    <w:rsid w:val="008C20A9"/>
    <w:rsid w:val="008D1621"/>
    <w:rsid w:val="008D314D"/>
    <w:rsid w:val="008D4178"/>
    <w:rsid w:val="008D4A7D"/>
    <w:rsid w:val="008D573B"/>
    <w:rsid w:val="008D5A68"/>
    <w:rsid w:val="008D71E1"/>
    <w:rsid w:val="008E3475"/>
    <w:rsid w:val="008E6666"/>
    <w:rsid w:val="008E6FC1"/>
    <w:rsid w:val="008F1B70"/>
    <w:rsid w:val="008F37BB"/>
    <w:rsid w:val="008F54B1"/>
    <w:rsid w:val="008F56E7"/>
    <w:rsid w:val="008F5D10"/>
    <w:rsid w:val="008F70C8"/>
    <w:rsid w:val="008F745F"/>
    <w:rsid w:val="00900DF5"/>
    <w:rsid w:val="00900EC4"/>
    <w:rsid w:val="00901782"/>
    <w:rsid w:val="0090296C"/>
    <w:rsid w:val="00902B86"/>
    <w:rsid w:val="0090309E"/>
    <w:rsid w:val="00903AF3"/>
    <w:rsid w:val="00904D65"/>
    <w:rsid w:val="00907DA6"/>
    <w:rsid w:val="009109E7"/>
    <w:rsid w:val="00913FDA"/>
    <w:rsid w:val="00920913"/>
    <w:rsid w:val="009216BD"/>
    <w:rsid w:val="00921A20"/>
    <w:rsid w:val="009226BF"/>
    <w:rsid w:val="009228BE"/>
    <w:rsid w:val="009242C4"/>
    <w:rsid w:val="00924389"/>
    <w:rsid w:val="00927327"/>
    <w:rsid w:val="00927D25"/>
    <w:rsid w:val="0093181B"/>
    <w:rsid w:val="00931DD1"/>
    <w:rsid w:val="00935287"/>
    <w:rsid w:val="00937513"/>
    <w:rsid w:val="009400DB"/>
    <w:rsid w:val="00942593"/>
    <w:rsid w:val="00945A1D"/>
    <w:rsid w:val="00950D17"/>
    <w:rsid w:val="00951EF0"/>
    <w:rsid w:val="00954E8F"/>
    <w:rsid w:val="00955A02"/>
    <w:rsid w:val="009614D4"/>
    <w:rsid w:val="00967249"/>
    <w:rsid w:val="00967916"/>
    <w:rsid w:val="00971C1A"/>
    <w:rsid w:val="00972331"/>
    <w:rsid w:val="00972DFD"/>
    <w:rsid w:val="009763A1"/>
    <w:rsid w:val="00977F51"/>
    <w:rsid w:val="0098117B"/>
    <w:rsid w:val="00981FAE"/>
    <w:rsid w:val="00991994"/>
    <w:rsid w:val="00992623"/>
    <w:rsid w:val="00994FE9"/>
    <w:rsid w:val="009A0EA7"/>
    <w:rsid w:val="009A11A6"/>
    <w:rsid w:val="009A23F4"/>
    <w:rsid w:val="009A2889"/>
    <w:rsid w:val="009A3A11"/>
    <w:rsid w:val="009A3BD0"/>
    <w:rsid w:val="009B04E8"/>
    <w:rsid w:val="009B0944"/>
    <w:rsid w:val="009B0CBE"/>
    <w:rsid w:val="009B17EF"/>
    <w:rsid w:val="009B4737"/>
    <w:rsid w:val="009B526D"/>
    <w:rsid w:val="009B5407"/>
    <w:rsid w:val="009B54B7"/>
    <w:rsid w:val="009B5EB7"/>
    <w:rsid w:val="009B6A58"/>
    <w:rsid w:val="009C01B8"/>
    <w:rsid w:val="009D2776"/>
    <w:rsid w:val="009D58FF"/>
    <w:rsid w:val="009D5D3E"/>
    <w:rsid w:val="009E11EE"/>
    <w:rsid w:val="009E135C"/>
    <w:rsid w:val="009E13CE"/>
    <w:rsid w:val="009F09EA"/>
    <w:rsid w:val="009F302F"/>
    <w:rsid w:val="009F74A8"/>
    <w:rsid w:val="00A04D28"/>
    <w:rsid w:val="00A10A19"/>
    <w:rsid w:val="00A13F9B"/>
    <w:rsid w:val="00A17E41"/>
    <w:rsid w:val="00A22C8D"/>
    <w:rsid w:val="00A234FC"/>
    <w:rsid w:val="00A24B96"/>
    <w:rsid w:val="00A26502"/>
    <w:rsid w:val="00A317DD"/>
    <w:rsid w:val="00A31FDD"/>
    <w:rsid w:val="00A333C4"/>
    <w:rsid w:val="00A34113"/>
    <w:rsid w:val="00A34E0C"/>
    <w:rsid w:val="00A3622F"/>
    <w:rsid w:val="00A36467"/>
    <w:rsid w:val="00A364B6"/>
    <w:rsid w:val="00A36BF7"/>
    <w:rsid w:val="00A402E2"/>
    <w:rsid w:val="00A40CD2"/>
    <w:rsid w:val="00A4270A"/>
    <w:rsid w:val="00A43977"/>
    <w:rsid w:val="00A43DDD"/>
    <w:rsid w:val="00A45A83"/>
    <w:rsid w:val="00A45F72"/>
    <w:rsid w:val="00A470D9"/>
    <w:rsid w:val="00A47ED1"/>
    <w:rsid w:val="00A500C7"/>
    <w:rsid w:val="00A5068D"/>
    <w:rsid w:val="00A51241"/>
    <w:rsid w:val="00A54375"/>
    <w:rsid w:val="00A54679"/>
    <w:rsid w:val="00A57720"/>
    <w:rsid w:val="00A57889"/>
    <w:rsid w:val="00A6271F"/>
    <w:rsid w:val="00A655DE"/>
    <w:rsid w:val="00A6643D"/>
    <w:rsid w:val="00A66930"/>
    <w:rsid w:val="00A67E04"/>
    <w:rsid w:val="00A700AE"/>
    <w:rsid w:val="00A80CF6"/>
    <w:rsid w:val="00A81097"/>
    <w:rsid w:val="00A8241E"/>
    <w:rsid w:val="00A844D7"/>
    <w:rsid w:val="00A92299"/>
    <w:rsid w:val="00A93179"/>
    <w:rsid w:val="00A94459"/>
    <w:rsid w:val="00A94549"/>
    <w:rsid w:val="00A95D49"/>
    <w:rsid w:val="00AA3BF1"/>
    <w:rsid w:val="00AB0023"/>
    <w:rsid w:val="00AB551F"/>
    <w:rsid w:val="00AC27D6"/>
    <w:rsid w:val="00AC2F41"/>
    <w:rsid w:val="00AC3ABB"/>
    <w:rsid w:val="00AC3E1B"/>
    <w:rsid w:val="00AC4B29"/>
    <w:rsid w:val="00AD21B0"/>
    <w:rsid w:val="00AD37E3"/>
    <w:rsid w:val="00AD3824"/>
    <w:rsid w:val="00AD3D35"/>
    <w:rsid w:val="00AE0614"/>
    <w:rsid w:val="00AE3511"/>
    <w:rsid w:val="00AE4BC6"/>
    <w:rsid w:val="00AE679C"/>
    <w:rsid w:val="00AE7270"/>
    <w:rsid w:val="00AF2039"/>
    <w:rsid w:val="00B02528"/>
    <w:rsid w:val="00B058C7"/>
    <w:rsid w:val="00B11E5B"/>
    <w:rsid w:val="00B1721E"/>
    <w:rsid w:val="00B212C8"/>
    <w:rsid w:val="00B21AC3"/>
    <w:rsid w:val="00B21B3C"/>
    <w:rsid w:val="00B25C46"/>
    <w:rsid w:val="00B25EB2"/>
    <w:rsid w:val="00B26043"/>
    <w:rsid w:val="00B308CD"/>
    <w:rsid w:val="00B33EA7"/>
    <w:rsid w:val="00B3634B"/>
    <w:rsid w:val="00B364BC"/>
    <w:rsid w:val="00B37245"/>
    <w:rsid w:val="00B3748F"/>
    <w:rsid w:val="00B40D2F"/>
    <w:rsid w:val="00B413FA"/>
    <w:rsid w:val="00B42614"/>
    <w:rsid w:val="00B44056"/>
    <w:rsid w:val="00B45B14"/>
    <w:rsid w:val="00B46125"/>
    <w:rsid w:val="00B53445"/>
    <w:rsid w:val="00B53580"/>
    <w:rsid w:val="00B53959"/>
    <w:rsid w:val="00B55F70"/>
    <w:rsid w:val="00B5653D"/>
    <w:rsid w:val="00B600E3"/>
    <w:rsid w:val="00B6632A"/>
    <w:rsid w:val="00B72449"/>
    <w:rsid w:val="00B7339D"/>
    <w:rsid w:val="00B75CB0"/>
    <w:rsid w:val="00B80562"/>
    <w:rsid w:val="00B81514"/>
    <w:rsid w:val="00B87A0F"/>
    <w:rsid w:val="00B87FA5"/>
    <w:rsid w:val="00B9004A"/>
    <w:rsid w:val="00B90115"/>
    <w:rsid w:val="00B942CE"/>
    <w:rsid w:val="00B949EA"/>
    <w:rsid w:val="00B9644E"/>
    <w:rsid w:val="00B96DBF"/>
    <w:rsid w:val="00BA0F7F"/>
    <w:rsid w:val="00BA243B"/>
    <w:rsid w:val="00BA60D3"/>
    <w:rsid w:val="00BB0638"/>
    <w:rsid w:val="00BB13F6"/>
    <w:rsid w:val="00BB1BC1"/>
    <w:rsid w:val="00BB4A75"/>
    <w:rsid w:val="00BC2E58"/>
    <w:rsid w:val="00BC4944"/>
    <w:rsid w:val="00BC586E"/>
    <w:rsid w:val="00BC677E"/>
    <w:rsid w:val="00BC7F85"/>
    <w:rsid w:val="00BD01B6"/>
    <w:rsid w:val="00BD2C38"/>
    <w:rsid w:val="00BD46A0"/>
    <w:rsid w:val="00BD62CA"/>
    <w:rsid w:val="00BD7B8D"/>
    <w:rsid w:val="00BE16D4"/>
    <w:rsid w:val="00BE52D8"/>
    <w:rsid w:val="00BE577B"/>
    <w:rsid w:val="00BE73C3"/>
    <w:rsid w:val="00BE7413"/>
    <w:rsid w:val="00BF1E3A"/>
    <w:rsid w:val="00BF29B5"/>
    <w:rsid w:val="00BF4400"/>
    <w:rsid w:val="00BF712B"/>
    <w:rsid w:val="00C0127F"/>
    <w:rsid w:val="00C0175A"/>
    <w:rsid w:val="00C02502"/>
    <w:rsid w:val="00C03ADC"/>
    <w:rsid w:val="00C03AF5"/>
    <w:rsid w:val="00C0428C"/>
    <w:rsid w:val="00C05193"/>
    <w:rsid w:val="00C060E9"/>
    <w:rsid w:val="00C0708C"/>
    <w:rsid w:val="00C07268"/>
    <w:rsid w:val="00C103F8"/>
    <w:rsid w:val="00C108B6"/>
    <w:rsid w:val="00C131E1"/>
    <w:rsid w:val="00C16028"/>
    <w:rsid w:val="00C2231B"/>
    <w:rsid w:val="00C2360C"/>
    <w:rsid w:val="00C23BFF"/>
    <w:rsid w:val="00C249B6"/>
    <w:rsid w:val="00C25586"/>
    <w:rsid w:val="00C25CB2"/>
    <w:rsid w:val="00C26D5D"/>
    <w:rsid w:val="00C27E6A"/>
    <w:rsid w:val="00C31B7D"/>
    <w:rsid w:val="00C33C83"/>
    <w:rsid w:val="00C35ACC"/>
    <w:rsid w:val="00C420D7"/>
    <w:rsid w:val="00C42138"/>
    <w:rsid w:val="00C43A57"/>
    <w:rsid w:val="00C46231"/>
    <w:rsid w:val="00C476C1"/>
    <w:rsid w:val="00C507D0"/>
    <w:rsid w:val="00C51C78"/>
    <w:rsid w:val="00C52D99"/>
    <w:rsid w:val="00C53964"/>
    <w:rsid w:val="00C564E5"/>
    <w:rsid w:val="00C57EBD"/>
    <w:rsid w:val="00C63C7D"/>
    <w:rsid w:val="00C6547A"/>
    <w:rsid w:val="00C67726"/>
    <w:rsid w:val="00C6789A"/>
    <w:rsid w:val="00C70F07"/>
    <w:rsid w:val="00C70F6E"/>
    <w:rsid w:val="00C7208E"/>
    <w:rsid w:val="00C8002B"/>
    <w:rsid w:val="00C82F26"/>
    <w:rsid w:val="00C843F3"/>
    <w:rsid w:val="00C84DB3"/>
    <w:rsid w:val="00C86DC9"/>
    <w:rsid w:val="00C906B3"/>
    <w:rsid w:val="00C92197"/>
    <w:rsid w:val="00C92A5B"/>
    <w:rsid w:val="00C9437E"/>
    <w:rsid w:val="00C94B8D"/>
    <w:rsid w:val="00CA1501"/>
    <w:rsid w:val="00CA165E"/>
    <w:rsid w:val="00CA2D21"/>
    <w:rsid w:val="00CA7B9D"/>
    <w:rsid w:val="00CA7D86"/>
    <w:rsid w:val="00CB1A91"/>
    <w:rsid w:val="00CB1D28"/>
    <w:rsid w:val="00CB4FD2"/>
    <w:rsid w:val="00CB69B7"/>
    <w:rsid w:val="00CC022C"/>
    <w:rsid w:val="00CC2AD8"/>
    <w:rsid w:val="00CC5C56"/>
    <w:rsid w:val="00CC742A"/>
    <w:rsid w:val="00CD1A66"/>
    <w:rsid w:val="00CD578C"/>
    <w:rsid w:val="00CD660D"/>
    <w:rsid w:val="00CD7E09"/>
    <w:rsid w:val="00CE2585"/>
    <w:rsid w:val="00CE3A81"/>
    <w:rsid w:val="00CE5176"/>
    <w:rsid w:val="00CE55DE"/>
    <w:rsid w:val="00CE5DDF"/>
    <w:rsid w:val="00CE6C56"/>
    <w:rsid w:val="00CE7F12"/>
    <w:rsid w:val="00CF1AA2"/>
    <w:rsid w:val="00CF38CB"/>
    <w:rsid w:val="00CF6366"/>
    <w:rsid w:val="00CF772D"/>
    <w:rsid w:val="00CF7A42"/>
    <w:rsid w:val="00D00FB9"/>
    <w:rsid w:val="00D014E3"/>
    <w:rsid w:val="00D01569"/>
    <w:rsid w:val="00D02A9A"/>
    <w:rsid w:val="00D02C5B"/>
    <w:rsid w:val="00D07124"/>
    <w:rsid w:val="00D10A57"/>
    <w:rsid w:val="00D12C7A"/>
    <w:rsid w:val="00D1489F"/>
    <w:rsid w:val="00D15415"/>
    <w:rsid w:val="00D15DDA"/>
    <w:rsid w:val="00D16343"/>
    <w:rsid w:val="00D16DF0"/>
    <w:rsid w:val="00D21336"/>
    <w:rsid w:val="00D2173F"/>
    <w:rsid w:val="00D22358"/>
    <w:rsid w:val="00D2282C"/>
    <w:rsid w:val="00D22A39"/>
    <w:rsid w:val="00D23CDD"/>
    <w:rsid w:val="00D24427"/>
    <w:rsid w:val="00D265F6"/>
    <w:rsid w:val="00D306FD"/>
    <w:rsid w:val="00D31158"/>
    <w:rsid w:val="00D332D4"/>
    <w:rsid w:val="00D33732"/>
    <w:rsid w:val="00D358AA"/>
    <w:rsid w:val="00D36455"/>
    <w:rsid w:val="00D36DB6"/>
    <w:rsid w:val="00D4011E"/>
    <w:rsid w:val="00D41755"/>
    <w:rsid w:val="00D43A01"/>
    <w:rsid w:val="00D46FBA"/>
    <w:rsid w:val="00D50C0E"/>
    <w:rsid w:val="00D519E9"/>
    <w:rsid w:val="00D5281F"/>
    <w:rsid w:val="00D54D76"/>
    <w:rsid w:val="00D553A0"/>
    <w:rsid w:val="00D5700D"/>
    <w:rsid w:val="00D63B47"/>
    <w:rsid w:val="00D6461F"/>
    <w:rsid w:val="00D653B9"/>
    <w:rsid w:val="00D663DB"/>
    <w:rsid w:val="00D6714F"/>
    <w:rsid w:val="00D71462"/>
    <w:rsid w:val="00D73484"/>
    <w:rsid w:val="00D73600"/>
    <w:rsid w:val="00D736C3"/>
    <w:rsid w:val="00D7407D"/>
    <w:rsid w:val="00D7550B"/>
    <w:rsid w:val="00D81875"/>
    <w:rsid w:val="00D83CD6"/>
    <w:rsid w:val="00D8493A"/>
    <w:rsid w:val="00D854E3"/>
    <w:rsid w:val="00D9097F"/>
    <w:rsid w:val="00D9324E"/>
    <w:rsid w:val="00D94E81"/>
    <w:rsid w:val="00D97C00"/>
    <w:rsid w:val="00DA10E1"/>
    <w:rsid w:val="00DA16FD"/>
    <w:rsid w:val="00DA278B"/>
    <w:rsid w:val="00DA4D14"/>
    <w:rsid w:val="00DA500F"/>
    <w:rsid w:val="00DA57F0"/>
    <w:rsid w:val="00DA5EF4"/>
    <w:rsid w:val="00DB0CAF"/>
    <w:rsid w:val="00DB11EC"/>
    <w:rsid w:val="00DB205F"/>
    <w:rsid w:val="00DB350E"/>
    <w:rsid w:val="00DB6753"/>
    <w:rsid w:val="00DC33CA"/>
    <w:rsid w:val="00DC59ED"/>
    <w:rsid w:val="00DC6E80"/>
    <w:rsid w:val="00DD0AE3"/>
    <w:rsid w:val="00DD0EF8"/>
    <w:rsid w:val="00DD2092"/>
    <w:rsid w:val="00DD229B"/>
    <w:rsid w:val="00DD7374"/>
    <w:rsid w:val="00DD7597"/>
    <w:rsid w:val="00DE396A"/>
    <w:rsid w:val="00DE3F0F"/>
    <w:rsid w:val="00DF026A"/>
    <w:rsid w:val="00DF0B60"/>
    <w:rsid w:val="00E0337C"/>
    <w:rsid w:val="00E03B24"/>
    <w:rsid w:val="00E04931"/>
    <w:rsid w:val="00E05DBD"/>
    <w:rsid w:val="00E06156"/>
    <w:rsid w:val="00E11941"/>
    <w:rsid w:val="00E14941"/>
    <w:rsid w:val="00E214C4"/>
    <w:rsid w:val="00E2215F"/>
    <w:rsid w:val="00E24D77"/>
    <w:rsid w:val="00E32D88"/>
    <w:rsid w:val="00E35543"/>
    <w:rsid w:val="00E35AA6"/>
    <w:rsid w:val="00E36636"/>
    <w:rsid w:val="00E40A38"/>
    <w:rsid w:val="00E43506"/>
    <w:rsid w:val="00E4407E"/>
    <w:rsid w:val="00E456F4"/>
    <w:rsid w:val="00E45D4B"/>
    <w:rsid w:val="00E46ED1"/>
    <w:rsid w:val="00E524D5"/>
    <w:rsid w:val="00E53C56"/>
    <w:rsid w:val="00E57D5B"/>
    <w:rsid w:val="00E62B49"/>
    <w:rsid w:val="00E63465"/>
    <w:rsid w:val="00E66DED"/>
    <w:rsid w:val="00E71254"/>
    <w:rsid w:val="00E72A35"/>
    <w:rsid w:val="00E750B8"/>
    <w:rsid w:val="00E75D83"/>
    <w:rsid w:val="00E76E2F"/>
    <w:rsid w:val="00E81F28"/>
    <w:rsid w:val="00E83402"/>
    <w:rsid w:val="00E843B1"/>
    <w:rsid w:val="00E871D3"/>
    <w:rsid w:val="00E872A1"/>
    <w:rsid w:val="00E87D08"/>
    <w:rsid w:val="00E9099D"/>
    <w:rsid w:val="00E90DF0"/>
    <w:rsid w:val="00E920E7"/>
    <w:rsid w:val="00E92F3A"/>
    <w:rsid w:val="00E94811"/>
    <w:rsid w:val="00E96B50"/>
    <w:rsid w:val="00E97AD8"/>
    <w:rsid w:val="00EA13A8"/>
    <w:rsid w:val="00EA3009"/>
    <w:rsid w:val="00EA32C3"/>
    <w:rsid w:val="00EA41EB"/>
    <w:rsid w:val="00EA427C"/>
    <w:rsid w:val="00EA6907"/>
    <w:rsid w:val="00EA7634"/>
    <w:rsid w:val="00EB2621"/>
    <w:rsid w:val="00EB376E"/>
    <w:rsid w:val="00EB47BC"/>
    <w:rsid w:val="00EB54F9"/>
    <w:rsid w:val="00EC05EC"/>
    <w:rsid w:val="00EC1A36"/>
    <w:rsid w:val="00EC2351"/>
    <w:rsid w:val="00ED1C00"/>
    <w:rsid w:val="00ED213D"/>
    <w:rsid w:val="00ED31F4"/>
    <w:rsid w:val="00ED73D6"/>
    <w:rsid w:val="00ED791F"/>
    <w:rsid w:val="00ED7DF6"/>
    <w:rsid w:val="00EE2182"/>
    <w:rsid w:val="00EE344E"/>
    <w:rsid w:val="00EE5859"/>
    <w:rsid w:val="00EE7FE5"/>
    <w:rsid w:val="00EF07A0"/>
    <w:rsid w:val="00EF0829"/>
    <w:rsid w:val="00EF5345"/>
    <w:rsid w:val="00EF5630"/>
    <w:rsid w:val="00EF7B27"/>
    <w:rsid w:val="00F04651"/>
    <w:rsid w:val="00F05FB4"/>
    <w:rsid w:val="00F128B2"/>
    <w:rsid w:val="00F14DE8"/>
    <w:rsid w:val="00F16794"/>
    <w:rsid w:val="00F22AC4"/>
    <w:rsid w:val="00F22C58"/>
    <w:rsid w:val="00F265E9"/>
    <w:rsid w:val="00F3108B"/>
    <w:rsid w:val="00F379FF"/>
    <w:rsid w:val="00F37F92"/>
    <w:rsid w:val="00F40A99"/>
    <w:rsid w:val="00F430DE"/>
    <w:rsid w:val="00F43CFE"/>
    <w:rsid w:val="00F44425"/>
    <w:rsid w:val="00F45BD2"/>
    <w:rsid w:val="00F45F2B"/>
    <w:rsid w:val="00F45FF6"/>
    <w:rsid w:val="00F46447"/>
    <w:rsid w:val="00F47A5B"/>
    <w:rsid w:val="00F47EF1"/>
    <w:rsid w:val="00F51401"/>
    <w:rsid w:val="00F52699"/>
    <w:rsid w:val="00F55B3D"/>
    <w:rsid w:val="00F60C0B"/>
    <w:rsid w:val="00F611F9"/>
    <w:rsid w:val="00F6147E"/>
    <w:rsid w:val="00F62B9E"/>
    <w:rsid w:val="00F631E8"/>
    <w:rsid w:val="00F66E70"/>
    <w:rsid w:val="00F712B0"/>
    <w:rsid w:val="00F733E4"/>
    <w:rsid w:val="00F73A02"/>
    <w:rsid w:val="00F750D0"/>
    <w:rsid w:val="00F80218"/>
    <w:rsid w:val="00F83986"/>
    <w:rsid w:val="00F85A80"/>
    <w:rsid w:val="00F85FDC"/>
    <w:rsid w:val="00F870D4"/>
    <w:rsid w:val="00F872FA"/>
    <w:rsid w:val="00F8795D"/>
    <w:rsid w:val="00F91631"/>
    <w:rsid w:val="00F947AC"/>
    <w:rsid w:val="00F94EB8"/>
    <w:rsid w:val="00F952C2"/>
    <w:rsid w:val="00F95F84"/>
    <w:rsid w:val="00FA0BB5"/>
    <w:rsid w:val="00FA400D"/>
    <w:rsid w:val="00FA5FD6"/>
    <w:rsid w:val="00FB183B"/>
    <w:rsid w:val="00FB295F"/>
    <w:rsid w:val="00FB41D3"/>
    <w:rsid w:val="00FB5D01"/>
    <w:rsid w:val="00FC0237"/>
    <w:rsid w:val="00FC0E93"/>
    <w:rsid w:val="00FC36E6"/>
    <w:rsid w:val="00FD0051"/>
    <w:rsid w:val="00FD0735"/>
    <w:rsid w:val="00FD2FDD"/>
    <w:rsid w:val="00FE1CF2"/>
    <w:rsid w:val="00FE276C"/>
    <w:rsid w:val="00FE2B69"/>
    <w:rsid w:val="00FE4B9F"/>
    <w:rsid w:val="00FE5CC7"/>
    <w:rsid w:val="00FF10F8"/>
    <w:rsid w:val="00FF6F9E"/>
    <w:rsid w:val="00FF7532"/>
    <w:rsid w:val="00FF7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ABB922"/>
  <w15:docId w15:val="{89F913F1-02C0-4802-B625-DE84FD8AE5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lt-LT" w:eastAsia="lt-L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prastasis">
    <w:name w:val="Normal"/>
    <w:qFormat/>
    <w:rsid w:val="005A2039"/>
    <w:pPr>
      <w:suppressAutoHyphens/>
    </w:pPr>
    <w:rPr>
      <w:sz w:val="24"/>
      <w:szCs w:val="24"/>
      <w:lang w:eastAsia="ar-SA"/>
    </w:rPr>
  </w:style>
  <w:style w:type="paragraph" w:styleId="Antrat1">
    <w:name w:val="heading 1"/>
    <w:basedOn w:val="prastasis"/>
    <w:next w:val="prastasis"/>
    <w:rsid w:val="005A2039"/>
    <w:pPr>
      <w:keepNext/>
      <w:numPr>
        <w:numId w:val="1"/>
      </w:numPr>
      <w:outlineLvl w:val="0"/>
    </w:pPr>
    <w:rPr>
      <w:b/>
      <w:bCs/>
      <w:u w:val="single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styleId="Puslapionumeris">
    <w:name w:val="page number"/>
    <w:basedOn w:val="Numatytasispastraiposriftas1"/>
    <w:rsid w:val="005A2039"/>
  </w:style>
  <w:style w:type="character" w:customStyle="1" w:styleId="Numeravimosimboliai">
    <w:name w:val="Numeravimo simboliai"/>
    <w:rsid w:val="005A2039"/>
  </w:style>
  <w:style w:type="character" w:styleId="Hipersaitas">
    <w:name w:val="Hyperlink"/>
    <w:basedOn w:val="Numatytasispastraiposriftas1"/>
    <w:qFormat/>
    <w:rsid w:val="005A2039"/>
    <w:rPr>
      <w:color w:val="0000FF"/>
      <w:u w:val="single"/>
    </w:rPr>
  </w:style>
  <w:style w:type="character" w:customStyle="1" w:styleId="Numatytasispastraiposriftas1">
    <w:name w:val="Numatytasis pastraipos šriftas1"/>
    <w:rsid w:val="005A2039"/>
  </w:style>
  <w:style w:type="paragraph" w:customStyle="1" w:styleId="Pavadinimas2">
    <w:name w:val="Pavadinimas2"/>
    <w:basedOn w:val="prastasis"/>
    <w:rsid w:val="005A2039"/>
    <w:pPr>
      <w:suppressLineNumbers/>
      <w:spacing w:before="120" w:after="120"/>
    </w:pPr>
    <w:rPr>
      <w:rFonts w:cs="Tahoma"/>
      <w:i/>
      <w:iCs/>
    </w:rPr>
  </w:style>
  <w:style w:type="paragraph" w:customStyle="1" w:styleId="Tekstas">
    <w:name w:val="Tekstas"/>
    <w:basedOn w:val="prastasis"/>
    <w:qFormat/>
    <w:rsid w:val="005A2039"/>
    <w:pPr>
      <w:spacing w:before="40" w:after="40"/>
      <w:ind w:right="40" w:firstLine="1247"/>
      <w:jc w:val="both"/>
    </w:pPr>
  </w:style>
  <w:style w:type="paragraph" w:customStyle="1" w:styleId="Antrat10">
    <w:name w:val="Antraštė1"/>
    <w:basedOn w:val="prastasis"/>
    <w:next w:val="Pagrindinistekstas"/>
    <w:rsid w:val="005A2039"/>
    <w:pPr>
      <w:keepNext/>
      <w:spacing w:after="119"/>
      <w:jc w:val="center"/>
    </w:pPr>
    <w:rPr>
      <w:rFonts w:eastAsia="MS Mincho" w:cs="Tahoma"/>
      <w:szCs w:val="28"/>
    </w:rPr>
  </w:style>
  <w:style w:type="paragraph" w:styleId="Pagrindinistekstas">
    <w:name w:val="Body Text"/>
    <w:basedOn w:val="prastasis"/>
    <w:rsid w:val="005A2039"/>
    <w:pPr>
      <w:spacing w:after="120"/>
    </w:pPr>
  </w:style>
  <w:style w:type="paragraph" w:styleId="Pavadinimas">
    <w:name w:val="Title"/>
    <w:basedOn w:val="Antrat10"/>
    <w:next w:val="Paantrat"/>
    <w:qFormat/>
    <w:rsid w:val="005A2039"/>
  </w:style>
  <w:style w:type="paragraph" w:styleId="Paantrat">
    <w:name w:val="Subtitle"/>
    <w:basedOn w:val="Antrat10"/>
    <w:next w:val="Pagrindinistekstas"/>
    <w:rsid w:val="005A2039"/>
    <w:rPr>
      <w:i/>
      <w:iCs/>
      <w:sz w:val="28"/>
    </w:rPr>
  </w:style>
  <w:style w:type="paragraph" w:styleId="Sraas">
    <w:name w:val="List"/>
    <w:basedOn w:val="Tekstas"/>
    <w:rsid w:val="005A2039"/>
    <w:rPr>
      <w:rFonts w:cs="Tahoma"/>
    </w:rPr>
  </w:style>
  <w:style w:type="paragraph" w:styleId="Porat">
    <w:name w:val="footer"/>
    <w:basedOn w:val="prastasis"/>
    <w:link w:val="PoratDiagrama"/>
    <w:rsid w:val="005A2039"/>
    <w:pPr>
      <w:tabs>
        <w:tab w:val="right" w:pos="8306"/>
      </w:tabs>
      <w:jc w:val="right"/>
    </w:pPr>
    <w:rPr>
      <w:sz w:val="16"/>
    </w:rPr>
  </w:style>
  <w:style w:type="paragraph" w:customStyle="1" w:styleId="Lentelsturinys">
    <w:name w:val="Lentelės turinys"/>
    <w:basedOn w:val="prastasis"/>
    <w:rsid w:val="005A2039"/>
    <w:pPr>
      <w:suppressLineNumbers/>
    </w:pPr>
  </w:style>
  <w:style w:type="paragraph" w:customStyle="1" w:styleId="Lentelsantrat">
    <w:name w:val="Lentelės antraštė"/>
    <w:basedOn w:val="Lentelsturinys"/>
    <w:rsid w:val="005A2039"/>
    <w:pPr>
      <w:jc w:val="center"/>
    </w:pPr>
    <w:rPr>
      <w:b/>
      <w:bCs/>
      <w:i/>
      <w:iCs/>
    </w:rPr>
  </w:style>
  <w:style w:type="paragraph" w:customStyle="1" w:styleId="Kadroturinys">
    <w:name w:val="Kadro turinys"/>
    <w:basedOn w:val="Tekstas"/>
    <w:rsid w:val="005A2039"/>
  </w:style>
  <w:style w:type="paragraph" w:customStyle="1" w:styleId="Rodykl">
    <w:name w:val="Rodyklė"/>
    <w:basedOn w:val="prastasis"/>
    <w:rsid w:val="005A2039"/>
    <w:pPr>
      <w:suppressLineNumbers/>
    </w:pPr>
    <w:rPr>
      <w:rFonts w:cs="Tahoma"/>
    </w:rPr>
  </w:style>
  <w:style w:type="paragraph" w:customStyle="1" w:styleId="Pavadinimas1">
    <w:name w:val="Pavadinimas1"/>
    <w:basedOn w:val="prastasis"/>
    <w:rsid w:val="005A2039"/>
    <w:pPr>
      <w:spacing w:before="40" w:after="40"/>
      <w:ind w:right="1959"/>
    </w:pPr>
    <w:rPr>
      <w:caps/>
    </w:rPr>
  </w:style>
  <w:style w:type="paragraph" w:customStyle="1" w:styleId="Adresas">
    <w:name w:val="Adresas"/>
    <w:basedOn w:val="prastasis"/>
    <w:qFormat/>
    <w:rsid w:val="005A2039"/>
    <w:pPr>
      <w:ind w:right="318"/>
    </w:pPr>
  </w:style>
  <w:style w:type="paragraph" w:customStyle="1" w:styleId="Kopija">
    <w:name w:val="Kopija"/>
    <w:basedOn w:val="Adresas"/>
    <w:rsid w:val="005A2039"/>
    <w:pPr>
      <w:ind w:right="3999"/>
    </w:pPr>
  </w:style>
  <w:style w:type="paragraph" w:customStyle="1" w:styleId="Institucija">
    <w:name w:val="Institucija"/>
    <w:basedOn w:val="Antrat10"/>
    <w:rsid w:val="005A2039"/>
    <w:rPr>
      <w:b/>
      <w:bCs/>
      <w:sz w:val="26"/>
    </w:rPr>
  </w:style>
  <w:style w:type="paragraph" w:styleId="Antrats">
    <w:name w:val="header"/>
    <w:basedOn w:val="prastasis"/>
    <w:rsid w:val="005A2039"/>
    <w:pPr>
      <w:suppressLineNumbers/>
      <w:tabs>
        <w:tab w:val="center" w:pos="-568"/>
        <w:tab w:val="right" w:pos="-1135"/>
      </w:tabs>
    </w:pPr>
  </w:style>
  <w:style w:type="paragraph" w:customStyle="1" w:styleId="Tekstasnumeruotas">
    <w:name w:val="Tekstas:numeruotas"/>
    <w:basedOn w:val="Tekstas"/>
    <w:qFormat/>
    <w:rsid w:val="003C76FB"/>
    <w:pPr>
      <w:numPr>
        <w:numId w:val="2"/>
      </w:numPr>
      <w:ind w:right="0" w:firstLine="1247"/>
    </w:pPr>
  </w:style>
  <w:style w:type="paragraph" w:customStyle="1" w:styleId="RATOPAVADINIMAS">
    <w:name w:val="RAŠTO PAVADINIMAS"/>
    <w:basedOn w:val="Pavadinimas1"/>
    <w:qFormat/>
    <w:rsid w:val="000E34D4"/>
    <w:rPr>
      <w:b/>
      <w:bCs/>
    </w:rPr>
  </w:style>
  <w:style w:type="character" w:customStyle="1" w:styleId="PoratDiagrama">
    <w:name w:val="Poraštė Diagrama"/>
    <w:basedOn w:val="Numatytasispastraiposriftas"/>
    <w:link w:val="Porat"/>
    <w:rsid w:val="00FE2B69"/>
    <w:rPr>
      <w:sz w:val="16"/>
      <w:szCs w:val="24"/>
      <w:lang w:eastAsia="ar-SA"/>
    </w:rPr>
  </w:style>
  <w:style w:type="paragraph" w:styleId="Debesliotekstas">
    <w:name w:val="Balloon Text"/>
    <w:basedOn w:val="prastasis"/>
    <w:link w:val="DebesliotekstasDiagrama"/>
    <w:rsid w:val="00110A05"/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rsid w:val="00110A05"/>
    <w:rPr>
      <w:rFonts w:ascii="Tahoma" w:hAnsi="Tahoma" w:cs="Tahoma"/>
      <w:sz w:val="16"/>
      <w:szCs w:val="16"/>
      <w:lang w:eastAsia="ar-SA"/>
    </w:rPr>
  </w:style>
  <w:style w:type="paragraph" w:styleId="Sraopastraipa">
    <w:name w:val="List Paragraph"/>
    <w:basedOn w:val="prastasis"/>
    <w:uiPriority w:val="34"/>
    <w:qFormat/>
    <w:rsid w:val="00991994"/>
    <w:pPr>
      <w:ind w:left="720"/>
      <w:contextualSpacing/>
    </w:pPr>
  </w:style>
  <w:style w:type="character" w:styleId="Komentaronuoroda">
    <w:name w:val="annotation reference"/>
    <w:basedOn w:val="Numatytasispastraiposriftas"/>
    <w:semiHidden/>
    <w:unhideWhenUsed/>
    <w:rsid w:val="006A2499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semiHidden/>
    <w:unhideWhenUsed/>
    <w:rsid w:val="006A2499"/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semiHidden/>
    <w:rsid w:val="006A2499"/>
    <w:rPr>
      <w:lang w:eastAsia="ar-SA"/>
    </w:rPr>
  </w:style>
  <w:style w:type="paragraph" w:styleId="Komentarotema">
    <w:name w:val="annotation subject"/>
    <w:basedOn w:val="Komentarotekstas"/>
    <w:next w:val="Komentarotekstas"/>
    <w:link w:val="KomentarotemaDiagrama"/>
    <w:semiHidden/>
    <w:unhideWhenUsed/>
    <w:rsid w:val="006A2499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semiHidden/>
    <w:rsid w:val="006A2499"/>
    <w:rPr>
      <w:b/>
      <w:bCs/>
      <w:lang w:eastAsia="ar-SA"/>
    </w:rPr>
  </w:style>
  <w:style w:type="character" w:customStyle="1" w:styleId="Neapdorotaspaminjimas1">
    <w:name w:val="Neapdorotas paminėjimas1"/>
    <w:basedOn w:val="Numatytasispastraiposriftas"/>
    <w:uiPriority w:val="99"/>
    <w:semiHidden/>
    <w:unhideWhenUsed/>
    <w:rsid w:val="006F5038"/>
    <w:rPr>
      <w:color w:val="605E5C"/>
      <w:shd w:val="clear" w:color="auto" w:fill="E1DFDD"/>
    </w:rPr>
  </w:style>
  <w:style w:type="character" w:styleId="Perirtashipersaitas">
    <w:name w:val="FollowedHyperlink"/>
    <w:basedOn w:val="Numatytasispastraiposriftas"/>
    <w:semiHidden/>
    <w:unhideWhenUsed/>
    <w:rsid w:val="00A234FC"/>
    <w:rPr>
      <w:color w:val="800080" w:themeColor="followedHyperlink"/>
      <w:u w:val="single"/>
    </w:rPr>
  </w:style>
  <w:style w:type="paragraph" w:customStyle="1" w:styleId="Default">
    <w:name w:val="Default"/>
    <w:rsid w:val="00C0250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rsid w:val="00F44425"/>
    <w:rPr>
      <w:sz w:val="20"/>
      <w:szCs w:val="20"/>
    </w:r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sid w:val="00F44425"/>
    <w:rPr>
      <w:lang w:eastAsia="ar-SA"/>
    </w:rPr>
  </w:style>
  <w:style w:type="character" w:styleId="Puslapioinaosnuoroda">
    <w:name w:val="footnote reference"/>
    <w:basedOn w:val="Numatytasispastraiposriftas"/>
    <w:uiPriority w:val="99"/>
    <w:semiHidden/>
    <w:unhideWhenUsed/>
    <w:rsid w:val="00F44425"/>
    <w:rPr>
      <w:vertAlign w:val="superscript"/>
    </w:rPr>
  </w:style>
  <w:style w:type="table" w:styleId="Lentelstinklelis">
    <w:name w:val="Table Grid"/>
    <w:basedOn w:val="prastojilentel"/>
    <w:rsid w:val="006440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1">
    <w:name w:val="CM1"/>
    <w:basedOn w:val="Default"/>
    <w:next w:val="Default"/>
    <w:uiPriority w:val="99"/>
    <w:rsid w:val="009B5EB7"/>
    <w:rPr>
      <w:color w:val="auto"/>
      <w:lang w:val="en-GB"/>
    </w:rPr>
  </w:style>
  <w:style w:type="paragraph" w:customStyle="1" w:styleId="CM3">
    <w:name w:val="CM3"/>
    <w:basedOn w:val="Default"/>
    <w:next w:val="Default"/>
    <w:uiPriority w:val="99"/>
    <w:rsid w:val="009B5EB7"/>
    <w:rPr>
      <w:color w:val="auto"/>
      <w:lang w:val="en-GB"/>
    </w:rPr>
  </w:style>
  <w:style w:type="character" w:customStyle="1" w:styleId="Neapdorotaspaminjimas2">
    <w:name w:val="Neapdorotas paminėjimas2"/>
    <w:basedOn w:val="Numatytasispastraiposriftas"/>
    <w:uiPriority w:val="99"/>
    <w:semiHidden/>
    <w:unhideWhenUsed/>
    <w:rsid w:val="001B215F"/>
    <w:rPr>
      <w:color w:val="605E5C"/>
      <w:shd w:val="clear" w:color="auto" w:fill="E1DFDD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7161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2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5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0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38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8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47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7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2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80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95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49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96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no"?>
<Relationships xmlns="http://schemas.openxmlformats.org/package/2006/relationships">
<Relationship Id="rId1" Target="../customXml/item1.xml" Type="http://schemas.openxmlformats.org/officeDocument/2006/relationships/customXml"/>
<Relationship Id="rId10" Target="mailto:simas.grigonis@tm.lt" TargetMode="External" Type="http://schemas.openxmlformats.org/officeDocument/2006/relationships/hyperlink"/>
<Relationship Id="rId11" Target="header1.xml" Type="http://schemas.openxmlformats.org/officeDocument/2006/relationships/header"/>
<Relationship Id="rId12" Target="header2.xml" Type="http://schemas.openxmlformats.org/officeDocument/2006/relationships/header"/>
<Relationship Id="rId13" Target="footer1.xml" Type="http://schemas.openxmlformats.org/officeDocument/2006/relationships/footer"/>
<Relationship Id="rId14" Target="fontTable.xml" Type="http://schemas.openxmlformats.org/officeDocument/2006/relationships/fontTable"/>
<Relationship Id="rId15" Target="theme/theme1.xml" Type="http://schemas.openxmlformats.org/officeDocument/2006/relationships/theme"/>
<Relationship Id="rId2" Target="numbering.xml" Type="http://schemas.openxmlformats.org/officeDocument/2006/relationships/numbering"/>
<Relationship Id="rId3" Target="styles.xml" Type="http://schemas.openxmlformats.org/officeDocument/2006/relationships/styles"/>
<Relationship Id="rId4" Target="settings.xml" Type="http://schemas.openxmlformats.org/officeDocument/2006/relationships/settings"/>
<Relationship Id="rId5" Target="webSettings.xml" Type="http://schemas.openxmlformats.org/officeDocument/2006/relationships/webSettings"/>
<Relationship Id="rId6" Target="footnotes.xml" Type="http://schemas.openxmlformats.org/officeDocument/2006/relationships/footnotes"/>
<Relationship Id="rId7" Target="endnotes.xml" Type="http://schemas.openxmlformats.org/officeDocument/2006/relationships/endnotes"/>
<Relationship Id="rId8" Target="https://e-seimas.lrs.lt/portal/legalAct/lt/TAP/efb5c1e1227f11ecad9fbbf5f006237b" TargetMode="External" Type="http://schemas.openxmlformats.org/officeDocument/2006/relationships/hyperlink"/>
<Relationship Id="rId9" Target="mailto:egle.betingiene@tm.lt" TargetMode="External" Type="http://schemas.openxmlformats.org/officeDocument/2006/relationships/hyperlink"/>
</Relationships>

</file>

<file path=word/_rels/header2.xml.rels><?xml version="1.0" encoding="UTF-8" standalone="no"?>
<Relationships xmlns="http://schemas.openxmlformats.org/package/2006/relationships">
<Relationship Id="rId1" Target="media/image1.png" Type="http://schemas.openxmlformats.org/officeDocument/2006/relationships/image"/>
<Relationship Id="rId2" Target="mailto:rastine@tm.lt" TargetMode="External" Type="http://schemas.openxmlformats.org/officeDocument/2006/relationships/hyperlink"/>
</Relationships>
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no"?>
<Relationships xmlns="http://schemas.openxmlformats.org/package/2006/relationships">
<Relationship Id="rId1" Target="itemProps1.xml" Type="http://schemas.openxmlformats.org/officeDocument/2006/relationships/customXmlProps"/>
</Relationships>
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3E1993-1AB8-4BE2-B66A-581383A5B8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49</Words>
  <Characters>484</Characters>
  <Application>Microsoft Office Word</Application>
  <DocSecurity>0</DocSecurity>
  <Lines>4</Lines>
  <Paragraphs>2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[Adresatas]</vt:lpstr>
      <vt:lpstr>[Adresatas]</vt:lpstr>
    </vt:vector>
  </TitlesOfParts>
  <Company/>
  <LinksUpToDate>false</LinksUpToDate>
  <CharactersWithSpaces>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1-11-26T07:43:00Z</dcterms:created>
  <dc:creator>D.Glodenis</dc:creator>
  <cp:lastModifiedBy>Arturas Liatocha</cp:lastModifiedBy>
  <cp:lastPrinted>2020-09-21T11:25:00Z</cp:lastPrinted>
  <dcterms:modified xsi:type="dcterms:W3CDTF">2021-11-26T07:43:00Z</dcterms:modified>
  <cp:revision>2</cp:revision>
  <dc:title>[Adresatas]</dc:title>
</cp:coreProperties>
</file>